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F2626" w:rsidP="004B0551" w:rsidRDefault="00E77B35" w14:paraId="555AF473" w14:textId="77777777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Pr="008B671A" w:rsidR="00CC35DD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Pr="008B671A" w:rsidR="00884522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p w:rsidR="00537A2D" w:rsidP="00F93048" w:rsidRDefault="00537A2D" w14:paraId="34710A25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Pr="008B671A" w:rsidR="00DB0DDD" w:rsidTr="003222E4" w14:paraId="11866F18" w14:textId="77777777">
        <w:tc>
          <w:tcPr>
            <w:tcW w:w="7973" w:type="dxa"/>
            <w:gridSpan w:val="2"/>
          </w:tcPr>
          <w:p w:rsidRPr="008B671A" w:rsidR="00DB0DDD" w:rsidP="003222E4" w:rsidRDefault="009F01AC" w14:paraId="7956C9BE" w14:textId="4BD2ACC7">
            <w:pPr>
              <w:pStyle w:val="Heading"/>
              <w:ind w:left="0"/>
              <w:rPr>
                <w:rFonts w:ascii="Aptos" w:hAnsi="Aptos"/>
              </w:rPr>
            </w:pPr>
            <w:r>
              <w:rPr>
                <w:rFonts w:ascii="Aptos" w:hAnsi="Aptos"/>
                <w:lang w:eastAsia="ja-JP"/>
              </w:rPr>
              <w:t>Title</w:t>
            </w:r>
            <w:r w:rsidRPr="59E8A317" w:rsidR="00DB0DDD">
              <w:rPr>
                <w:rFonts w:ascii="Aptos" w:hAnsi="Aptos"/>
              </w:rPr>
              <w:t xml:space="preserve"> Summary</w:t>
            </w:r>
          </w:p>
        </w:tc>
      </w:tr>
      <w:tr w:rsidRPr="00192AE9" w:rsidR="00DB0DDD" w:rsidTr="003222E4" w14:paraId="564823AA" w14:textId="77777777">
        <w:tc>
          <w:tcPr>
            <w:tcW w:w="4004" w:type="dxa"/>
          </w:tcPr>
          <w:p w:rsidRPr="00192AE9" w:rsidR="00DB0DDD" w:rsidP="003222E4" w:rsidRDefault="00DB0DDD" w14:paraId="6D60A2F0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9A11DA">
              <w:t>Identifier</w:t>
            </w:r>
          </w:p>
        </w:tc>
        <w:tc>
          <w:tcPr>
            <w:tcW w:w="3969" w:type="dxa"/>
          </w:tcPr>
          <w:p w:rsidRPr="00192AE9" w:rsidR="00DB0DDD" w:rsidP="003222E4" w:rsidRDefault="00DB0DDD" w14:paraId="2F57CC5F" w14:textId="77777777">
            <w:pPr>
              <w:pStyle w:val="TextFieldStyle"/>
              <w:rPr>
                <w:sz w:val="22"/>
              </w:rPr>
            </w:pPr>
            <w:r w:rsidRPr="009A11DA">
              <w:rPr>
                <w:szCs w:val="24"/>
              </w:rPr>
              <w:t>{identifier}</w:t>
            </w:r>
            <w:r w:rsidRPr="009A11DA">
              <w:rPr>
                <w:rStyle w:val="EndnoteReference"/>
                <w:szCs w:val="24"/>
              </w:rPr>
              <w:endnoteReference w:id="3"/>
            </w:r>
          </w:p>
        </w:tc>
      </w:tr>
      <w:tr w:rsidRPr="00192AE9" w:rsidR="00345FD8" w:rsidTr="003222E4" w14:paraId="6B05DCE9" w14:textId="77777777">
        <w:tc>
          <w:tcPr>
            <w:tcW w:w="4004" w:type="dxa"/>
          </w:tcPr>
          <w:p w:rsidRPr="009A11DA" w:rsidR="00345FD8" w:rsidP="003222E4" w:rsidRDefault="00345FD8" w14:paraId="363893CB" w14:textId="0AC6C4B8">
            <w:pPr>
              <w:pStyle w:val="LabelStyle"/>
              <w:numPr>
                <w:ilvl w:val="0"/>
                <w:numId w:val="0"/>
              </w:numPr>
            </w:pPr>
            <w:r>
              <w:t>File Number</w:t>
            </w:r>
          </w:p>
        </w:tc>
        <w:tc>
          <w:tcPr>
            <w:tcW w:w="3969" w:type="dxa"/>
          </w:tcPr>
          <w:p w:rsidRPr="009A11DA" w:rsidR="00345FD8" w:rsidP="003222E4" w:rsidRDefault="00345FD8" w14:paraId="338AB31B" w14:textId="232ED6C6">
            <w:pPr>
              <w:pStyle w:val="TextFieldStyle"/>
              <w:rPr>
                <w:szCs w:val="24"/>
              </w:rPr>
            </w:pPr>
            <w:r>
              <w:rPr>
                <w:szCs w:val="24"/>
              </w:rPr>
              <w:t>{FileNumber}</w:t>
            </w:r>
          </w:p>
        </w:tc>
      </w:tr>
      <w:tr w:rsidRPr="00192AE9" w:rsidR="0076616D" w:rsidTr="003222E4" w14:paraId="14552D0A" w14:textId="77777777">
        <w:tc>
          <w:tcPr>
            <w:tcW w:w="4004" w:type="dxa"/>
          </w:tcPr>
          <w:p w:rsidRPr="00192AE9" w:rsidR="0076616D" w:rsidP="0076616D" w:rsidRDefault="0076616D" w14:paraId="2AE1FCE9" w14:textId="16320D99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Holder</w:t>
            </w:r>
          </w:p>
        </w:tc>
        <w:tc>
          <w:tcPr>
            <w:tcW w:w="3969" w:type="dxa"/>
          </w:tcPr>
          <w:p w:rsidRPr="00192AE9" w:rsidR="0076616D" w:rsidP="0076616D" w:rsidRDefault="0076616D" w14:paraId="3AB03104" w14:textId="1EA060A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h</w:t>
            </w:r>
            <w:r w:rsidRPr="00192AE9">
              <w:rPr>
                <w:sz w:val="22"/>
              </w:rPr>
              <w:t>olders}</w:t>
            </w:r>
          </w:p>
        </w:tc>
      </w:tr>
      <w:tr w:rsidRPr="00192AE9" w:rsidR="00723053" w:rsidTr="003222E4" w14:paraId="6A4DFED7" w14:textId="77777777">
        <w:tc>
          <w:tcPr>
            <w:tcW w:w="4004" w:type="dxa"/>
          </w:tcPr>
          <w:p w:rsidRPr="00192AE9" w:rsidR="00723053" w:rsidP="0076616D" w:rsidRDefault="00723053" w14:paraId="3B8AB2B8" w14:textId="45D0C852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dress</w:t>
            </w:r>
          </w:p>
        </w:tc>
        <w:tc>
          <w:tcPr>
            <w:tcW w:w="3969" w:type="dxa"/>
          </w:tcPr>
          <w:p w:rsidRPr="00192AE9" w:rsidR="00723053" w:rsidP="0076616D" w:rsidRDefault="00723053" w14:paraId="52F70A2B" w14:textId="6E61185A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Address}</w:t>
            </w:r>
          </w:p>
        </w:tc>
      </w:tr>
      <w:tr w:rsidRPr="00192AE9" w:rsidR="0076616D" w:rsidTr="003222E4" w14:paraId="1EAD1F9E" w14:textId="77777777">
        <w:tc>
          <w:tcPr>
            <w:tcW w:w="4004" w:type="dxa"/>
          </w:tcPr>
          <w:p w:rsidRPr="00192AE9" w:rsidR="0076616D" w:rsidP="0076616D" w:rsidRDefault="0076616D" w14:paraId="288D11B7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:rsidRPr="00192AE9" w:rsidR="0076616D" w:rsidP="0076616D" w:rsidRDefault="0076616D" w14:paraId="46ED74F8" w14:textId="77777777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st</w:t>
            </w:r>
            <w:r w:rsidRPr="00192AE9">
              <w:rPr>
                <w:sz w:val="22"/>
              </w:rPr>
              <w:t>atus}</w:t>
            </w:r>
          </w:p>
        </w:tc>
      </w:tr>
      <w:tr w:rsidRPr="00192AE9" w:rsidR="00723053" w:rsidTr="003222E4" w14:paraId="4202FA39" w14:textId="77777777">
        <w:tc>
          <w:tcPr>
            <w:tcW w:w="4004" w:type="dxa"/>
          </w:tcPr>
          <w:p w:rsidRPr="00192AE9" w:rsidR="00723053" w:rsidP="0076616D" w:rsidRDefault="00A94C59" w14:paraId="04F3440A" w14:textId="5E4A2F0B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A94C59">
              <w:rPr>
                <w:sz w:val="22"/>
                <w:szCs w:val="22"/>
              </w:rPr>
              <w:t>Electoral District</w:t>
            </w:r>
          </w:p>
        </w:tc>
        <w:tc>
          <w:tcPr>
            <w:tcW w:w="3969" w:type="dxa"/>
          </w:tcPr>
          <w:p w:rsidRPr="00192AE9" w:rsidR="00723053" w:rsidP="0076616D" w:rsidRDefault="00A94C59" w14:paraId="0385E085" w14:textId="724CE3FB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r w:rsidRPr="00A94C59">
              <w:rPr>
                <w:sz w:val="22"/>
              </w:rPr>
              <w:t>ElectoralDistrict</w:t>
            </w:r>
            <w:r>
              <w:rPr>
                <w:sz w:val="22"/>
              </w:rPr>
              <w:t>}</w:t>
            </w:r>
          </w:p>
        </w:tc>
      </w:tr>
      <w:tr w:rsidRPr="00192AE9" w:rsidR="00723053" w:rsidTr="003222E4" w14:paraId="2E641C0A" w14:textId="77777777">
        <w:tc>
          <w:tcPr>
            <w:tcW w:w="4004" w:type="dxa"/>
          </w:tcPr>
          <w:p w:rsidRPr="00192AE9" w:rsidR="00723053" w:rsidP="00723053" w:rsidRDefault="00723053" w14:paraId="69529A0B" w14:textId="5476C8E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Recorded Date</w:t>
            </w:r>
          </w:p>
        </w:tc>
        <w:tc>
          <w:tcPr>
            <w:tcW w:w="3969" w:type="dxa"/>
          </w:tcPr>
          <w:p w:rsidRPr="00192AE9" w:rsidR="00723053" w:rsidP="00723053" w:rsidRDefault="00723053" w14:paraId="20EC902F" w14:textId="6C0589F9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r>
              <w:rPr>
                <w:sz w:val="22"/>
                <w:lang w:eastAsia="ja-JP"/>
              </w:rPr>
              <w:t>Recorded</w:t>
            </w:r>
            <w:r>
              <w:rPr>
                <w:rFonts w:hint="eastAsia"/>
                <w:sz w:val="22"/>
                <w:lang w:eastAsia="ja-JP"/>
              </w:rPr>
              <w:t>Date}</w:t>
            </w:r>
            <w:r>
              <w:rPr>
                <w:rStyle w:val="EndnoteReference"/>
                <w:sz w:val="22"/>
                <w:lang w:eastAsia="ja-JP"/>
              </w:rPr>
              <w:endnoteReference w:id="4"/>
            </w:r>
          </w:p>
        </w:tc>
      </w:tr>
      <w:tr w:rsidRPr="00192AE9" w:rsidR="00A94C59" w:rsidTr="003222E4" w14:paraId="52BD2579" w14:textId="77777777">
        <w:tc>
          <w:tcPr>
            <w:tcW w:w="4004" w:type="dxa"/>
          </w:tcPr>
          <w:p w:rsidRPr="00192AE9" w:rsidR="00A94C59" w:rsidP="00A94C59" w:rsidRDefault="00A94C59" w14:paraId="506CEA3C" w14:textId="39FECA7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Issue Date</w:t>
            </w:r>
          </w:p>
        </w:tc>
        <w:tc>
          <w:tcPr>
            <w:tcW w:w="3969" w:type="dxa"/>
          </w:tcPr>
          <w:p w:rsidRPr="00192AE9" w:rsidR="00A94C59" w:rsidP="00A94C59" w:rsidRDefault="00A94C59" w14:paraId="7D62CF71" w14:textId="75226C5E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c</w:t>
            </w:r>
            <w:r w:rsidRPr="00192AE9">
              <w:rPr>
                <w:sz w:val="22"/>
              </w:rPr>
              <w:t>ommencementDate}</w:t>
            </w:r>
            <w:r w:rsidRPr="00192AE9">
              <w:rPr>
                <w:rStyle w:val="EndnoteReference"/>
                <w:sz w:val="22"/>
              </w:rPr>
              <w:endnoteReference w:id="5"/>
            </w:r>
          </w:p>
        </w:tc>
      </w:tr>
      <w:tr w:rsidRPr="00192AE9" w:rsidR="00563863" w:rsidTr="003222E4" w14:paraId="55E5C010" w14:textId="77777777">
        <w:tc>
          <w:tcPr>
            <w:tcW w:w="4004" w:type="dxa"/>
          </w:tcPr>
          <w:p w:rsidRPr="00192AE9" w:rsidR="00563863" w:rsidP="00563863" w:rsidRDefault="00563863" w14:paraId="695AECF8" w14:textId="7E1F7B1E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Renewal</w:t>
            </w:r>
            <w:r>
              <w:rPr>
                <w:rFonts w:hint="eastAsia"/>
                <w:sz w:val="22"/>
                <w:szCs w:val="22"/>
                <w:lang w:eastAsia="ja-JP"/>
              </w:rPr>
              <w:t xml:space="preserve"> </w:t>
            </w:r>
            <w:r w:rsidRPr="00192AE9">
              <w:rPr>
                <w:sz w:val="22"/>
                <w:szCs w:val="22"/>
              </w:rPr>
              <w:t>Date</w:t>
            </w:r>
          </w:p>
        </w:tc>
        <w:tc>
          <w:tcPr>
            <w:tcW w:w="3969" w:type="dxa"/>
          </w:tcPr>
          <w:p w:rsidRPr="00192AE9" w:rsidR="00563863" w:rsidP="00563863" w:rsidRDefault="00563863" w14:paraId="6041C314" w14:textId="62B0490B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e</w:t>
            </w:r>
            <w:r w:rsidRPr="00192AE9">
              <w:rPr>
                <w:sz w:val="22"/>
              </w:rPr>
              <w:t>xpiryDate}</w:t>
            </w:r>
            <w:r w:rsidRPr="00192AE9">
              <w:rPr>
                <w:rStyle w:val="EndnoteReference"/>
                <w:sz w:val="22"/>
              </w:rPr>
              <w:endnoteReference w:id="6"/>
            </w:r>
          </w:p>
        </w:tc>
      </w:tr>
      <w:tr w:rsidRPr="00192AE9" w:rsidR="00563863" w:rsidTr="003222E4" w14:paraId="06D15643" w14:textId="77777777">
        <w:tc>
          <w:tcPr>
            <w:tcW w:w="4004" w:type="dxa"/>
          </w:tcPr>
          <w:p w:rsidRPr="00192AE9" w:rsidR="00563863" w:rsidP="00563863" w:rsidRDefault="00563863" w14:paraId="66BFADAE" w14:textId="1455890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Report Due</w:t>
            </w:r>
            <w:r>
              <w:rPr>
                <w:rFonts w:hint="eastAsia"/>
                <w:sz w:val="22"/>
                <w:szCs w:val="22"/>
                <w:lang w:eastAsia="ja-JP"/>
              </w:rPr>
              <w:t xml:space="preserve"> Date</w:t>
            </w:r>
          </w:p>
        </w:tc>
        <w:tc>
          <w:tcPr>
            <w:tcW w:w="3969" w:type="dxa"/>
          </w:tcPr>
          <w:p w:rsidRPr="00192AE9" w:rsidR="00563863" w:rsidP="00563863" w:rsidRDefault="00563863" w14:paraId="6276E8E4" w14:textId="6FBBB9F0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r>
              <w:rPr>
                <w:sz w:val="22"/>
                <w:lang w:eastAsia="ja-JP"/>
              </w:rPr>
              <w:t>ReportDue</w:t>
            </w:r>
            <w:r>
              <w:rPr>
                <w:rFonts w:hint="eastAsia"/>
                <w:sz w:val="22"/>
                <w:lang w:eastAsia="ja-JP"/>
              </w:rPr>
              <w:t>Date}</w:t>
            </w:r>
            <w:r>
              <w:rPr>
                <w:rStyle w:val="EndnoteReference"/>
                <w:sz w:val="22"/>
                <w:lang w:eastAsia="ja-JP"/>
              </w:rPr>
              <w:endnoteReference w:id="7"/>
            </w:r>
          </w:p>
        </w:tc>
      </w:tr>
      <w:tr w:rsidRPr="00192AE9" w:rsidR="00563863" w:rsidTr="003222E4" w14:paraId="60AFCFA5" w14:textId="77777777">
        <w:tc>
          <w:tcPr>
            <w:tcW w:w="4004" w:type="dxa"/>
          </w:tcPr>
          <w:p w:rsidRPr="00192AE9" w:rsidR="00563863" w:rsidP="00563863" w:rsidRDefault="00563863" w14:paraId="7B075F31" w14:textId="23FE531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Original Number of Claims</w:t>
            </w:r>
          </w:p>
        </w:tc>
        <w:tc>
          <w:tcPr>
            <w:tcW w:w="3969" w:type="dxa"/>
          </w:tcPr>
          <w:p w:rsidRPr="00192AE9" w:rsidR="00563863" w:rsidP="00563863" w:rsidRDefault="00563863" w14:paraId="64DBD60E" w14:textId="7480300F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r>
              <w:rPr>
                <w:sz w:val="22"/>
                <w:lang w:eastAsia="ja-JP"/>
              </w:rPr>
              <w:t>OriginalNoClaims</w:t>
            </w:r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Pr="00192AE9" w:rsidR="00563863" w:rsidTr="003222E4" w14:paraId="71BE74F3" w14:textId="77777777">
        <w:tc>
          <w:tcPr>
            <w:tcW w:w="4004" w:type="dxa"/>
          </w:tcPr>
          <w:p w:rsidRPr="00192AE9" w:rsidR="00563863" w:rsidP="00563863" w:rsidRDefault="00563863" w14:paraId="52978734" w14:textId="2D8CED2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Current Number of Claims</w:t>
            </w:r>
          </w:p>
        </w:tc>
        <w:tc>
          <w:tcPr>
            <w:tcW w:w="3969" w:type="dxa"/>
          </w:tcPr>
          <w:p w:rsidRPr="00192AE9" w:rsidR="00563863" w:rsidP="00563863" w:rsidRDefault="00563863" w14:paraId="1A2AA9BD" w14:textId="2BA33A89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r>
              <w:rPr>
                <w:sz w:val="22"/>
                <w:lang w:eastAsia="ja-JP"/>
              </w:rPr>
              <w:t>CurrentNoClaims</w:t>
            </w:r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Pr="00192AE9" w:rsidR="00563863" w:rsidTr="003222E4" w14:paraId="66A7F4E9" w14:textId="77777777">
        <w:tc>
          <w:tcPr>
            <w:tcW w:w="4004" w:type="dxa"/>
          </w:tcPr>
          <w:p w:rsidRPr="00192AE9" w:rsidR="00563863" w:rsidP="00563863" w:rsidRDefault="00563863" w14:paraId="72A2BBD9" w14:textId="119EB39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ording Fee</w:t>
            </w:r>
          </w:p>
        </w:tc>
        <w:tc>
          <w:tcPr>
            <w:tcW w:w="3969" w:type="dxa"/>
          </w:tcPr>
          <w:p w:rsidRPr="00192AE9" w:rsidR="00563863" w:rsidP="00563863" w:rsidRDefault="00563863" w14:paraId="680D70A9" w14:textId="08DE6E90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RecordingFee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8"/>
            </w:r>
          </w:p>
        </w:tc>
      </w:tr>
      <w:tr w:rsidRPr="00192AE9" w:rsidR="00563863" w:rsidTr="003222E4" w14:paraId="36F26DD9" w14:textId="77777777">
        <w:tc>
          <w:tcPr>
            <w:tcW w:w="4004" w:type="dxa"/>
          </w:tcPr>
          <w:p w:rsidRPr="00192AE9" w:rsidR="00563863" w:rsidP="00563863" w:rsidRDefault="00411DD1" w14:paraId="546B6F9A" w14:textId="583A8A20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411DD1">
              <w:rPr>
                <w:sz w:val="22"/>
                <w:szCs w:val="22"/>
              </w:rPr>
              <w:t>Receipt(s)</w:t>
            </w:r>
          </w:p>
        </w:tc>
        <w:tc>
          <w:tcPr>
            <w:tcW w:w="3969" w:type="dxa"/>
          </w:tcPr>
          <w:p w:rsidRPr="00192AE9" w:rsidR="00563863" w:rsidP="00563863" w:rsidRDefault="00411DD1" w14:paraId="38A5426F" w14:textId="163C1A60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Receipts}</w:t>
            </w:r>
          </w:p>
        </w:tc>
      </w:tr>
      <w:tr w:rsidRPr="00192AE9" w:rsidR="00563863" w:rsidTr="003222E4" w14:paraId="35FB1B4F" w14:textId="77777777">
        <w:tc>
          <w:tcPr>
            <w:tcW w:w="4004" w:type="dxa"/>
          </w:tcPr>
          <w:p w:rsidR="00563863" w:rsidP="00563863" w:rsidRDefault="00411DD1" w14:paraId="14699DD4" w14:textId="6F17320C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sz w:val="22"/>
                <w:szCs w:val="22"/>
                <w:lang w:eastAsia="ja-JP"/>
              </w:rPr>
              <w:t>Deposit Amount</w:t>
            </w:r>
          </w:p>
        </w:tc>
        <w:tc>
          <w:tcPr>
            <w:tcW w:w="3969" w:type="dxa"/>
          </w:tcPr>
          <w:p w:rsidRPr="00192AE9" w:rsidR="00563863" w:rsidP="00563863" w:rsidRDefault="00411DD1" w14:paraId="32D87B33" w14:textId="7342A169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Deposit</w:t>
            </w:r>
            <w:r w:rsidR="006217FF">
              <w:rPr>
                <w:sz w:val="22"/>
                <w:lang w:eastAsia="ja-JP"/>
              </w:rPr>
              <w:t>Amount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9"/>
            </w:r>
          </w:p>
        </w:tc>
      </w:tr>
      <w:tr w:rsidRPr="00192AE9" w:rsidR="00563863" w:rsidTr="003222E4" w14:paraId="4728B84F" w14:textId="77777777">
        <w:tc>
          <w:tcPr>
            <w:tcW w:w="4004" w:type="dxa"/>
          </w:tcPr>
          <w:p w:rsidR="00563863" w:rsidP="00563863" w:rsidRDefault="006217FF" w14:paraId="55DFA445" w14:textId="2AFCFEA0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sz w:val="22"/>
                <w:szCs w:val="22"/>
                <w:lang w:eastAsia="ja-JP"/>
              </w:rPr>
              <w:t>Staking Security Status</w:t>
            </w:r>
          </w:p>
        </w:tc>
        <w:tc>
          <w:tcPr>
            <w:tcW w:w="3969" w:type="dxa"/>
          </w:tcPr>
          <w:p w:rsidRPr="00192AE9" w:rsidR="006217FF" w:rsidP="00563863" w:rsidRDefault="006217FF" w14:paraId="7FADBC96" w14:textId="7589EED6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SecurityStatus}</w:t>
            </w:r>
          </w:p>
        </w:tc>
      </w:tr>
      <w:tr w:rsidRPr="00192AE9" w:rsidR="00563863" w:rsidTr="003222E4" w14:paraId="43C193EA" w14:textId="77777777">
        <w:tc>
          <w:tcPr>
            <w:tcW w:w="4004" w:type="dxa"/>
          </w:tcPr>
          <w:p w:rsidRPr="00192AE9" w:rsidR="00563863" w:rsidP="00563863" w:rsidRDefault="006217FF" w14:paraId="0D6CE94A" w14:textId="6428A9D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p Sheet Number(s)</w:t>
            </w:r>
          </w:p>
        </w:tc>
        <w:tc>
          <w:tcPr>
            <w:tcW w:w="3969" w:type="dxa"/>
          </w:tcPr>
          <w:p w:rsidRPr="00192AE9" w:rsidR="00563863" w:rsidP="00563863" w:rsidRDefault="006217FF" w14:paraId="263E6BFD" w14:textId="728CA9F1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MapSheetNo}</w:t>
            </w:r>
          </w:p>
        </w:tc>
      </w:tr>
      <w:tr w:rsidRPr="00192AE9" w:rsidR="00563863" w:rsidTr="003222E4" w14:paraId="07556148" w14:textId="77777777">
        <w:tc>
          <w:tcPr>
            <w:tcW w:w="4004" w:type="dxa"/>
          </w:tcPr>
          <w:p w:rsidRPr="00192AE9" w:rsidR="00563863" w:rsidP="00563863" w:rsidRDefault="006217FF" w14:paraId="74544B07" w14:textId="48E0E069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sz w:val="22"/>
                <w:szCs w:val="22"/>
                <w:lang w:eastAsia="ja-JP"/>
              </w:rPr>
              <w:t>Replaces Licence(s)</w:t>
            </w:r>
          </w:p>
        </w:tc>
        <w:tc>
          <w:tcPr>
            <w:tcW w:w="3969" w:type="dxa"/>
          </w:tcPr>
          <w:p w:rsidRPr="00192AE9" w:rsidR="00563863" w:rsidP="00563863" w:rsidRDefault="006217FF" w14:paraId="60CF2F45" w14:textId="4C5BDB61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ReplacecLicences}</w:t>
            </w:r>
          </w:p>
        </w:tc>
      </w:tr>
      <w:tr w:rsidRPr="00192AE9" w:rsidR="00563863" w:rsidTr="003222E4" w14:paraId="7CF79EB0" w14:textId="77777777">
        <w:tc>
          <w:tcPr>
            <w:tcW w:w="4004" w:type="dxa"/>
          </w:tcPr>
          <w:p w:rsidRPr="00192AE9" w:rsidR="00563863" w:rsidP="00563863" w:rsidRDefault="006217FF" w14:paraId="7181BA41" w14:textId="75C2E09F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Replaced By Licence(s)</w:t>
            </w:r>
          </w:p>
        </w:tc>
        <w:tc>
          <w:tcPr>
            <w:tcW w:w="3969" w:type="dxa"/>
          </w:tcPr>
          <w:p w:rsidRPr="00192AE9" w:rsidR="00563863" w:rsidP="00563863" w:rsidRDefault="00563863" w14:paraId="18D34B2C" w14:textId="0CCA2787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r w:rsidR="007C4217">
              <w:rPr>
                <w:sz w:val="22"/>
                <w:lang w:eastAsia="ja-JP"/>
              </w:rPr>
              <w:t>ReplacedByLicences</w:t>
            </w:r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Pr="00192AE9" w:rsidR="00563863" w:rsidTr="003222E4" w14:paraId="4CEDB6A7" w14:textId="77777777">
        <w:tc>
          <w:tcPr>
            <w:tcW w:w="4004" w:type="dxa"/>
          </w:tcPr>
          <w:p w:rsidR="00563863" w:rsidP="00563863" w:rsidRDefault="007C4217" w14:paraId="428FBF9F" w14:textId="355DA73C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pped Claim Description</w:t>
            </w:r>
          </w:p>
        </w:tc>
        <w:tc>
          <w:tcPr>
            <w:tcW w:w="3969" w:type="dxa"/>
          </w:tcPr>
          <w:p w:rsidRPr="00192AE9" w:rsidR="00563863" w:rsidP="00563863" w:rsidRDefault="007C4217" w14:paraId="1FB71001" w14:textId="015F0489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Description}</w:t>
            </w:r>
          </w:p>
        </w:tc>
      </w:tr>
    </w:tbl>
    <w:p w:rsidR="00DB0DDD" w:rsidP="00F93048" w:rsidRDefault="00DB0DDD" w14:paraId="7F8B3882" w14:textId="77777777">
      <w:pPr>
        <w:pStyle w:val="Heading"/>
        <w:ind w:left="0"/>
        <w:rPr>
          <w:szCs w:val="32"/>
        </w:rPr>
      </w:pPr>
    </w:p>
    <w:p w:rsidRPr="00245035" w:rsidR="00DB0DDD" w:rsidP="00F93048" w:rsidRDefault="00DB0DDD" w14:paraId="797A5B3E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Pr="00245035" w:rsidR="003037D0" w:rsidTr="00E27565" w14:paraId="3BA999FC" w14:textId="77777777">
        <w:tc>
          <w:tcPr>
            <w:tcW w:w="14516" w:type="dxa"/>
            <w:gridSpan w:val="4"/>
          </w:tcPr>
          <w:p w:rsidRPr="00245035" w:rsidR="003037D0" w:rsidP="00E27565" w:rsidRDefault="003037D0" w14:paraId="673A1E4F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Internal Fields</w:t>
            </w:r>
          </w:p>
        </w:tc>
      </w:tr>
      <w:tr w:rsidRPr="008C0892" w:rsidR="003037D0" w:rsidTr="00E27565" w14:paraId="705C1A59" w14:textId="77777777">
        <w:tc>
          <w:tcPr>
            <w:tcW w:w="2944" w:type="dxa"/>
          </w:tcPr>
          <w:p w:rsidRPr="00192AE9" w:rsidR="003037D0" w:rsidP="00E27565" w:rsidRDefault="003037D0" w14:paraId="748537DA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:rsidRPr="00192AE9" w:rsidR="003037D0" w:rsidP="00E27565" w:rsidRDefault="003037D0" w14:paraId="35BCA832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sponsibleGeo}</w:t>
            </w:r>
            <w:r w:rsidRPr="00192AE9">
              <w:rPr>
                <w:rStyle w:val="EndnoteReference"/>
                <w:sz w:val="22"/>
              </w:rPr>
              <w:endnoteReference w:id="10"/>
            </w:r>
          </w:p>
        </w:tc>
        <w:tc>
          <w:tcPr>
            <w:tcW w:w="2410" w:type="dxa"/>
          </w:tcPr>
          <w:p w:rsidRPr="00192AE9" w:rsidR="003037D0" w:rsidP="00E27565" w:rsidRDefault="003037D0" w14:paraId="218D65B3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:rsidRPr="00192AE9" w:rsidR="003037D0" w:rsidP="00E27565" w:rsidRDefault="003037D0" w14:paraId="48834E35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TenMan}</w:t>
            </w:r>
            <w:r w:rsidRPr="00192AE9">
              <w:rPr>
                <w:rStyle w:val="EndnoteReference"/>
                <w:sz w:val="22"/>
              </w:rPr>
              <w:endnoteReference w:id="11"/>
            </w:r>
          </w:p>
        </w:tc>
      </w:tr>
      <w:tr w:rsidRPr="008C0892" w:rsidR="003037D0" w:rsidTr="00E27565" w14:paraId="2D567263" w14:textId="77777777">
        <w:tc>
          <w:tcPr>
            <w:tcW w:w="2944" w:type="dxa"/>
          </w:tcPr>
          <w:p w:rsidRPr="00192AE9" w:rsidR="003037D0" w:rsidP="00E27565" w:rsidRDefault="003037D0" w14:paraId="186BB30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:rsidRPr="00192AE9" w:rsidR="003037D0" w:rsidP="00E27565" w:rsidRDefault="003037D0" w14:paraId="76C0068E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Manager}</w:t>
            </w:r>
            <w:r w:rsidRPr="00192AE9">
              <w:rPr>
                <w:rStyle w:val="EndnoteReference"/>
                <w:sz w:val="22"/>
              </w:rPr>
              <w:endnoteReference w:id="12"/>
            </w:r>
          </w:p>
        </w:tc>
        <w:tc>
          <w:tcPr>
            <w:tcW w:w="2410" w:type="dxa"/>
          </w:tcPr>
          <w:p w:rsidRPr="00192AE9" w:rsidR="003037D0" w:rsidP="00E27565" w:rsidRDefault="003037D0" w14:paraId="3FC86ED2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:rsidRPr="00192AE9" w:rsidR="003037D0" w:rsidP="00E27565" w:rsidRDefault="003037D0" w14:paraId="0750443C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Project}</w:t>
            </w:r>
            <w:r w:rsidRPr="00192AE9">
              <w:rPr>
                <w:rStyle w:val="EndnoteReference"/>
                <w:sz w:val="22"/>
              </w:rPr>
              <w:endnoteReference w:id="13"/>
            </w:r>
          </w:p>
        </w:tc>
      </w:tr>
      <w:tr w:rsidRPr="008C0892" w:rsidR="003037D0" w:rsidTr="00E27565" w14:paraId="6232DB6F" w14:textId="77777777">
        <w:tc>
          <w:tcPr>
            <w:tcW w:w="2944" w:type="dxa"/>
          </w:tcPr>
          <w:p w:rsidRPr="00192AE9" w:rsidR="003037D0" w:rsidP="00E27565" w:rsidRDefault="003037D0" w14:paraId="686F097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:rsidRPr="00192AE9" w:rsidR="003037D0" w:rsidP="00E27565" w:rsidRDefault="003037D0" w14:paraId="06CB21B4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lationship}</w:t>
            </w:r>
            <w:r w:rsidRPr="00192AE9">
              <w:rPr>
                <w:rStyle w:val="EndnoteReference"/>
                <w:sz w:val="22"/>
              </w:rPr>
              <w:endnoteReference w:id="14"/>
            </w:r>
          </w:p>
        </w:tc>
        <w:tc>
          <w:tcPr>
            <w:tcW w:w="2410" w:type="dxa"/>
          </w:tcPr>
          <w:p w:rsidRPr="00192AE9" w:rsidR="003037D0" w:rsidP="00E27565" w:rsidRDefault="003037D0" w14:paraId="39D8B974" w14:textId="3C80FF0D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:rsidRPr="00192AE9" w:rsidR="003037D0" w:rsidP="00E27565" w:rsidRDefault="003037D0" w14:paraId="4A4F606C" w14:textId="77777777">
            <w:pPr>
              <w:pStyle w:val="TextFieldStyle"/>
              <w:rPr>
                <w:sz w:val="22"/>
              </w:rPr>
            </w:pPr>
          </w:p>
        </w:tc>
      </w:tr>
    </w:tbl>
    <w:p w:rsidR="00FE12C2" w:rsidP="003037D0" w:rsidRDefault="00FE12C2" w14:paraId="5713672C" w14:textId="71F4780C">
      <w:pPr>
        <w:pStyle w:val="Heading"/>
        <w:rPr>
          <w:rFonts w:ascii="Aptos" w:hAnsi="Aptos"/>
          <w:sz w:val="24"/>
          <w:szCs w:val="24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119"/>
        <w:gridCol w:w="4724"/>
        <w:gridCol w:w="3779"/>
        <w:gridCol w:w="3776"/>
      </w:tblGrid>
      <w:tr w:rsidRPr="008C0892" w:rsidR="00D57592" w:rsidTr="0055107A" w14:paraId="0C0ECEFF" w14:textId="1AFEB422"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</w:tcPr>
          <w:p w:rsidR="00D57592" w:rsidP="000C42FD" w:rsidRDefault="00D57592" w14:paraId="385143C2" w14:textId="7659015B">
            <w:pPr>
              <w:pStyle w:val="Heading"/>
              <w:ind w:left="0"/>
              <w:rPr>
                <w:szCs w:val="32"/>
              </w:rPr>
            </w:pPr>
            <w:r>
              <w:rPr>
                <w:szCs w:val="32"/>
              </w:rPr>
              <w:t>Expenditure Carry Forward</w:t>
            </w:r>
            <w:r w:rsidRPr="008C0892">
              <w:rPr>
                <w:rStyle w:val="EndnoteReference"/>
                <w:szCs w:val="32"/>
              </w:rPr>
              <w:endnoteReference w:id="15"/>
            </w:r>
          </w:p>
        </w:tc>
      </w:tr>
      <w:tr w:rsidRPr="008C0892" w:rsidR="0055107A" w:rsidTr="0055107A" w14:paraId="538E2847" w14:textId="262820AE">
        <w:tc>
          <w:tcPr>
            <w:tcW w:w="1013" w:type="pct"/>
          </w:tcPr>
          <w:p w:rsidRPr="008C0892" w:rsidR="0055107A" w:rsidP="0055107A" w:rsidRDefault="0055107A" w14:paraId="2F27D35F" w14:textId="2A5B35F2">
            <w:pPr>
              <w:pStyle w:val="TableHeadingLabelStyle"/>
              <w:rPr>
                <w:rStyle w:val="SubtleEmphasis"/>
              </w:rPr>
            </w:pPr>
            <w:r>
              <w:t>Actual Year</w:t>
            </w:r>
          </w:p>
        </w:tc>
        <w:tc>
          <w:tcPr>
            <w:tcW w:w="1534" w:type="pct"/>
          </w:tcPr>
          <w:p w:rsidRPr="008C0892" w:rsidR="0055107A" w:rsidP="0055107A" w:rsidRDefault="0055107A" w14:paraId="25E4A8F9" w14:textId="2FDA8A8B">
            <w:pPr>
              <w:pStyle w:val="TableHeadingLabelStyle"/>
            </w:pPr>
            <w:r>
              <w:t>Actual Expenditure</w:t>
            </w:r>
          </w:p>
        </w:tc>
        <w:tc>
          <w:tcPr>
            <w:tcW w:w="1227" w:type="pct"/>
          </w:tcPr>
          <w:p w:rsidRPr="008C0892" w:rsidR="0055107A" w:rsidP="0055107A" w:rsidRDefault="0055107A" w14:paraId="50331A8B" w14:textId="2575B9B2">
            <w:pPr>
              <w:pStyle w:val="TableHeadingLabelStyle"/>
            </w:pPr>
            <w:r>
              <w:t>Work Year</w:t>
            </w:r>
          </w:p>
        </w:tc>
        <w:tc>
          <w:tcPr>
            <w:tcW w:w="1225" w:type="pct"/>
          </w:tcPr>
          <w:p w:rsidRPr="008C0892" w:rsidR="0055107A" w:rsidP="0055107A" w:rsidRDefault="0055107A" w14:paraId="6C7A6EED" w14:textId="27B82F39">
            <w:pPr>
              <w:pStyle w:val="TableHeadingLabelStyle"/>
            </w:pPr>
            <w:r>
              <w:t>Excess Expenditure</w:t>
            </w:r>
          </w:p>
        </w:tc>
      </w:tr>
      <w:tr w:rsidRPr="008C0892" w:rsidR="0055107A" w:rsidTr="00441DCE" w14:paraId="0AB87C07" w14:textId="62A53357">
        <w:trPr>
          <w:trHeight w:val="112"/>
        </w:trPr>
        <w:tc>
          <w:tcPr>
            <w:tcW w:w="1013" w:type="pct"/>
          </w:tcPr>
          <w:p w:rsidRPr="008C0892" w:rsidR="0055107A" w:rsidP="00C24329" w:rsidRDefault="0055107A" w14:paraId="0FAC0735" w14:textId="554FA289">
            <w:pPr>
              <w:pStyle w:val="TextFieldStyle"/>
            </w:pPr>
            <w:r w:rsidRPr="008C0892">
              <w:t>{</w:t>
            </w:r>
            <w:r>
              <w:t>ActualYear</w:t>
            </w:r>
            <w:r w:rsidRPr="008C0892">
              <w:t>}</w:t>
            </w:r>
          </w:p>
        </w:tc>
        <w:tc>
          <w:tcPr>
            <w:tcW w:w="1534" w:type="pct"/>
          </w:tcPr>
          <w:p w:rsidRPr="008C0892" w:rsidR="0055107A" w:rsidP="00C24329" w:rsidRDefault="0055107A" w14:paraId="559D46CE" w14:textId="64395E60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ActualExp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16"/>
            </w:r>
          </w:p>
        </w:tc>
        <w:tc>
          <w:tcPr>
            <w:tcW w:w="1227" w:type="pct"/>
          </w:tcPr>
          <w:p w:rsidRPr="008C0892" w:rsidR="0055107A" w:rsidP="00C24329" w:rsidRDefault="0055107A" w14:paraId="0DB242C7" w14:textId="197654C0">
            <w:pPr>
              <w:pStyle w:val="NumberFieldStyle"/>
              <w:jc w:val="left"/>
            </w:pPr>
            <w:r w:rsidRPr="008C0892">
              <w:t>{</w:t>
            </w:r>
            <w:r>
              <w:t>WorkYear</w:t>
            </w:r>
            <w:r w:rsidRPr="008C0892">
              <w:t>}</w:t>
            </w:r>
          </w:p>
        </w:tc>
        <w:tc>
          <w:tcPr>
            <w:tcW w:w="1225" w:type="pct"/>
          </w:tcPr>
          <w:p w:rsidRPr="008C0892" w:rsidR="0055107A" w:rsidP="00C24329" w:rsidRDefault="0055107A" w14:paraId="76AF7EF9" w14:textId="56657AB0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ExcessExp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17"/>
            </w:r>
          </w:p>
        </w:tc>
      </w:tr>
    </w:tbl>
    <w:p w:rsidR="009C3D8B" w:rsidP="003037D0" w:rsidRDefault="009C3D8B" w14:paraId="6BFABE86" w14:textId="77777777">
      <w:pPr>
        <w:pStyle w:val="Heading"/>
        <w:rPr>
          <w:rFonts w:ascii="Aptos" w:hAnsi="Aptos"/>
          <w:sz w:val="24"/>
          <w:szCs w:val="24"/>
        </w:rPr>
      </w:pPr>
    </w:p>
    <w:p w:rsidR="00D8201F" w:rsidP="003037D0" w:rsidRDefault="00D8201F" w14:paraId="08BE2117" w14:textId="77777777">
      <w:pPr>
        <w:pStyle w:val="Heading"/>
        <w:rPr>
          <w:rFonts w:ascii="Aptos" w:hAnsi="Aptos"/>
          <w:sz w:val="24"/>
          <w:szCs w:val="24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281"/>
        <w:gridCol w:w="1743"/>
        <w:gridCol w:w="1651"/>
        <w:gridCol w:w="2137"/>
        <w:gridCol w:w="2494"/>
        <w:gridCol w:w="2744"/>
        <w:gridCol w:w="3348"/>
      </w:tblGrid>
      <w:tr w:rsidRPr="008C0892" w:rsidR="00283612" w:rsidTr="00D8201F" w14:paraId="38CC19B6" w14:textId="77777777"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:rsidRPr="008C0892" w:rsidR="00283612" w:rsidP="000C42FD" w:rsidRDefault="00441DCE" w14:paraId="30D00E94" w14:textId="60224ACE">
            <w:pPr>
              <w:pStyle w:val="Heading"/>
              <w:ind w:left="0"/>
              <w:rPr>
                <w:szCs w:val="32"/>
              </w:rPr>
            </w:pPr>
            <w:r>
              <w:rPr>
                <w:szCs w:val="32"/>
              </w:rPr>
              <w:t>WorkReports</w:t>
            </w:r>
            <w:r w:rsidRPr="008C0892" w:rsidR="00283612">
              <w:rPr>
                <w:rStyle w:val="EndnoteReference"/>
                <w:szCs w:val="32"/>
              </w:rPr>
              <w:endnoteReference w:id="18"/>
            </w:r>
          </w:p>
        </w:tc>
      </w:tr>
      <w:tr w:rsidRPr="008C0892" w:rsidR="00441DCE" w:rsidTr="00D8201F" w14:paraId="7C687D6A" w14:textId="77777777">
        <w:tc>
          <w:tcPr>
            <w:tcW w:w="416" w:type="pct"/>
          </w:tcPr>
          <w:p w:rsidRPr="008C0892" w:rsidR="00441DCE" w:rsidP="00441DCE" w:rsidRDefault="00441DCE" w14:paraId="09031BB6" w14:textId="70ED398E">
            <w:pPr>
              <w:pStyle w:val="TableHeadingLabelStyle"/>
              <w:rPr>
                <w:rStyle w:val="SubtleEmphasis"/>
              </w:rPr>
            </w:pPr>
            <w:r>
              <w:rPr>
                <w:rFonts w:ascii="Aptos" w:hAnsi="Aptos"/>
                <w:sz w:val="18"/>
                <w:szCs w:val="18"/>
              </w:rPr>
              <w:t>Year</w:t>
            </w:r>
          </w:p>
        </w:tc>
        <w:tc>
          <w:tcPr>
            <w:tcW w:w="566" w:type="pct"/>
          </w:tcPr>
          <w:p w:rsidRPr="008C0892" w:rsidR="00441DCE" w:rsidP="00441DCE" w:rsidRDefault="00441DCE" w14:paraId="574AB842" w14:textId="5CE51827">
            <w:pPr>
              <w:pStyle w:val="TableHeadingLabelStyle"/>
            </w:pPr>
            <w:r>
              <w:rPr>
                <w:rFonts w:ascii="Aptos" w:hAnsi="Aptos"/>
                <w:sz w:val="18"/>
                <w:szCs w:val="18"/>
              </w:rPr>
              <w:t>Number Claims</w:t>
            </w:r>
          </w:p>
        </w:tc>
        <w:tc>
          <w:tcPr>
            <w:tcW w:w="536" w:type="pct"/>
          </w:tcPr>
          <w:p w:rsidRPr="008C0892" w:rsidR="00441DCE" w:rsidP="00441DCE" w:rsidRDefault="00441DCE" w14:paraId="688B9D15" w14:textId="3314F24E">
            <w:pPr>
              <w:pStyle w:val="TableHeadingLabelStyle"/>
            </w:pPr>
            <w:r>
              <w:rPr>
                <w:rFonts w:ascii="Aptos" w:hAnsi="Aptos"/>
                <w:sz w:val="18"/>
                <w:szCs w:val="18"/>
              </w:rPr>
              <w:t>Received Date</w:t>
            </w:r>
          </w:p>
        </w:tc>
        <w:tc>
          <w:tcPr>
            <w:tcW w:w="694" w:type="pct"/>
          </w:tcPr>
          <w:p w:rsidRPr="008C0892" w:rsidR="00441DCE" w:rsidP="00441DCE" w:rsidRDefault="00441DCE" w14:paraId="4F16180D" w14:textId="337103BE">
            <w:pPr>
              <w:pStyle w:val="TableHeadingLabelStyle"/>
            </w:pPr>
            <w:r>
              <w:rPr>
                <w:rFonts w:ascii="Aptos" w:hAnsi="Aptos"/>
                <w:sz w:val="18"/>
                <w:szCs w:val="18"/>
              </w:rPr>
              <w:t>Acceptance Date</w:t>
            </w:r>
          </w:p>
        </w:tc>
        <w:tc>
          <w:tcPr>
            <w:tcW w:w="810" w:type="pct"/>
          </w:tcPr>
          <w:p w:rsidRPr="008C0892" w:rsidR="00441DCE" w:rsidP="00441DCE" w:rsidRDefault="00441DCE" w14:paraId="1DA59A5E" w14:textId="5CBB4783">
            <w:pPr>
              <w:pStyle w:val="TableHeadingLabelStyle"/>
            </w:pPr>
            <w:r>
              <w:t>Actual Expenditure</w:t>
            </w:r>
          </w:p>
        </w:tc>
        <w:tc>
          <w:tcPr>
            <w:tcW w:w="891" w:type="pct"/>
          </w:tcPr>
          <w:p w:rsidRPr="008C0892" w:rsidR="00441DCE" w:rsidP="00441DCE" w:rsidRDefault="00441DCE" w14:paraId="751FD459" w14:textId="30681E30">
            <w:pPr>
              <w:pStyle w:val="TableHeadingLabelStyle"/>
            </w:pPr>
            <w:r>
              <w:rPr>
                <w:rFonts w:ascii="Aptos" w:hAnsi="Aptos"/>
                <w:sz w:val="18"/>
                <w:szCs w:val="18"/>
              </w:rPr>
              <w:t>Security Deposit</w:t>
            </w:r>
          </w:p>
        </w:tc>
        <w:tc>
          <w:tcPr>
            <w:tcW w:w="1087" w:type="pct"/>
          </w:tcPr>
          <w:p w:rsidRPr="008C0892" w:rsidR="00441DCE" w:rsidP="00441DCE" w:rsidRDefault="00441DCE" w14:paraId="6122501E" w14:textId="2DDB5779">
            <w:pPr>
              <w:pStyle w:val="TableHeadingLabelStyle"/>
            </w:pPr>
            <w:r>
              <w:rPr>
                <w:rFonts w:ascii="Aptos" w:hAnsi="Aptos"/>
                <w:sz w:val="18"/>
                <w:szCs w:val="18"/>
              </w:rPr>
              <w:t>C2 Status</w:t>
            </w:r>
          </w:p>
        </w:tc>
      </w:tr>
      <w:tr w:rsidRPr="008C0892" w:rsidR="00441DCE" w:rsidTr="00D8201F" w14:paraId="4B1D3BBE" w14:textId="77777777">
        <w:tc>
          <w:tcPr>
            <w:tcW w:w="416" w:type="pct"/>
          </w:tcPr>
          <w:p w:rsidRPr="008C0892" w:rsidR="00441DCE" w:rsidP="00441DCE" w:rsidRDefault="00441DCE" w14:paraId="4FA048A3" w14:textId="30AE31FB">
            <w:pPr>
              <w:pStyle w:val="TextFieldStyle"/>
            </w:pPr>
            <w:r w:rsidRPr="008C0892">
              <w:t>{</w:t>
            </w:r>
            <w:r>
              <w:t>Year</w:t>
            </w:r>
            <w:r w:rsidRPr="008C0892">
              <w:t>}</w:t>
            </w:r>
          </w:p>
        </w:tc>
        <w:tc>
          <w:tcPr>
            <w:tcW w:w="566" w:type="pct"/>
          </w:tcPr>
          <w:p w:rsidRPr="008C0892" w:rsidR="00441DCE" w:rsidP="00441DCE" w:rsidRDefault="00441DCE" w14:paraId="530F7C3E" w14:textId="6BF04287">
            <w:pPr>
              <w:pStyle w:val="TextFieldStyle"/>
            </w:pPr>
            <w:r w:rsidRPr="008C0892">
              <w:t>{</w:t>
            </w:r>
            <w:r>
              <w:t>NumberClaims</w:t>
            </w:r>
            <w:r w:rsidRPr="008C0892">
              <w:t>}</w:t>
            </w:r>
          </w:p>
        </w:tc>
        <w:tc>
          <w:tcPr>
            <w:tcW w:w="536" w:type="pct"/>
          </w:tcPr>
          <w:p w:rsidRPr="008C0892" w:rsidR="00441DCE" w:rsidP="00441DCE" w:rsidRDefault="00441DCE" w14:paraId="141E2700" w14:textId="3E0BFE4D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ReceivedDate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9"/>
            </w:r>
          </w:p>
        </w:tc>
        <w:tc>
          <w:tcPr>
            <w:tcW w:w="694" w:type="pct"/>
          </w:tcPr>
          <w:p w:rsidRPr="008C0892" w:rsidR="00441DCE" w:rsidP="00441DCE" w:rsidRDefault="00441DCE" w14:paraId="63CAE19F" w14:textId="3983CD1B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Acceptance</w:t>
            </w:r>
            <w:r w:rsidRPr="00192AE9">
              <w:rPr>
                <w:sz w:val="22"/>
              </w:rPr>
              <w:t>Date}</w:t>
            </w:r>
            <w:r w:rsidRPr="00192AE9">
              <w:rPr>
                <w:rStyle w:val="EndnoteReference"/>
                <w:sz w:val="22"/>
              </w:rPr>
              <w:endnoteReference w:id="20"/>
            </w:r>
          </w:p>
        </w:tc>
        <w:tc>
          <w:tcPr>
            <w:tcW w:w="810" w:type="pct"/>
          </w:tcPr>
          <w:p w:rsidRPr="008C0892" w:rsidR="00441DCE" w:rsidP="00441DCE" w:rsidRDefault="00441DCE" w14:paraId="793E7A8F" w14:textId="56A9D8B7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ActualExp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21"/>
            </w:r>
          </w:p>
        </w:tc>
        <w:tc>
          <w:tcPr>
            <w:tcW w:w="891" w:type="pct"/>
          </w:tcPr>
          <w:p w:rsidRPr="008C0892" w:rsidR="00441DCE" w:rsidP="00441DCE" w:rsidRDefault="00441DCE" w14:paraId="6CF0AC11" w14:textId="25829885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SecurityDeposit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22"/>
            </w:r>
          </w:p>
        </w:tc>
        <w:tc>
          <w:tcPr>
            <w:tcW w:w="1087" w:type="pct"/>
          </w:tcPr>
          <w:p w:rsidRPr="008C0892" w:rsidR="00441DCE" w:rsidP="00441DCE" w:rsidRDefault="00441DCE" w14:paraId="68060C92" w14:textId="458EE699">
            <w:pPr>
              <w:pStyle w:val="TextFieldStyle"/>
            </w:pPr>
            <w:r w:rsidRPr="008C0892">
              <w:t>{</w:t>
            </w:r>
            <w:r>
              <w:t>Status</w:t>
            </w:r>
            <w:r w:rsidRPr="008C0892">
              <w:t>}</w:t>
            </w:r>
          </w:p>
        </w:tc>
      </w:tr>
    </w:tbl>
    <w:p w:rsidR="009C3D8B" w:rsidP="003037D0" w:rsidRDefault="009C3D8B" w14:paraId="03DDA97B" w14:textId="77777777">
      <w:pPr>
        <w:pStyle w:val="Heading"/>
        <w:rPr>
          <w:rFonts w:ascii="Aptos" w:hAnsi="Aptos"/>
          <w:sz w:val="24"/>
          <w:szCs w:val="24"/>
        </w:rPr>
      </w:pPr>
    </w:p>
    <w:p w:rsidR="00C24329" w:rsidP="003037D0" w:rsidRDefault="00C24329" w14:paraId="27CAAB7B" w14:textId="77777777">
      <w:pPr>
        <w:pStyle w:val="Heading"/>
        <w:rPr>
          <w:rFonts w:ascii="Aptos" w:hAnsi="Aptos"/>
          <w:sz w:val="24"/>
          <w:szCs w:val="24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119"/>
        <w:gridCol w:w="4724"/>
        <w:gridCol w:w="3779"/>
        <w:gridCol w:w="3776"/>
      </w:tblGrid>
      <w:tr w:rsidRPr="008C0892" w:rsidR="00D8201F" w:rsidTr="000C42FD" w14:paraId="4192CEA9" w14:textId="77777777"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</w:tcPr>
          <w:p w:rsidR="00D8201F" w:rsidP="000C42FD" w:rsidRDefault="00F147EC" w14:paraId="4690F1A3" w14:textId="19DF99A4">
            <w:pPr>
              <w:pStyle w:val="Heading"/>
              <w:ind w:left="0"/>
              <w:rPr>
                <w:szCs w:val="32"/>
              </w:rPr>
            </w:pPr>
            <w:r>
              <w:rPr>
                <w:szCs w:val="32"/>
              </w:rPr>
              <w:t>Work Report Items</w:t>
            </w:r>
            <w:r w:rsidRPr="008C0892" w:rsidR="00D8201F">
              <w:rPr>
                <w:rStyle w:val="EndnoteReference"/>
                <w:szCs w:val="32"/>
              </w:rPr>
              <w:endnoteReference w:id="23"/>
            </w:r>
          </w:p>
        </w:tc>
      </w:tr>
      <w:tr w:rsidRPr="008C0892" w:rsidR="00C24329" w:rsidTr="00C24329" w14:paraId="38C5BCB4" w14:textId="77777777">
        <w:tc>
          <w:tcPr>
            <w:tcW w:w="1013" w:type="pct"/>
          </w:tcPr>
          <w:p w:rsidRPr="008C0892" w:rsidR="00C24329" w:rsidP="00C24329" w:rsidRDefault="00C24329" w14:paraId="380EF812" w14:textId="7CAAA361">
            <w:pPr>
              <w:pStyle w:val="TableHeadingLabelStyle"/>
              <w:rPr>
                <w:rStyle w:val="SubtleEmphasis"/>
              </w:rPr>
            </w:pPr>
            <w:r w:rsidRPr="59E8A317">
              <w:rPr>
                <w:rFonts w:ascii="Aptos" w:hAnsi="Aptos"/>
              </w:rPr>
              <w:t>Year</w:t>
            </w:r>
          </w:p>
        </w:tc>
        <w:tc>
          <w:tcPr>
            <w:tcW w:w="1534" w:type="pct"/>
          </w:tcPr>
          <w:p w:rsidRPr="008C0892" w:rsidR="00C24329" w:rsidP="00C24329" w:rsidRDefault="00C24329" w14:paraId="314F99BD" w14:textId="025B5CA3">
            <w:pPr>
              <w:pStyle w:val="TableHeadingLabelStyle"/>
            </w:pPr>
            <w:r>
              <w:rPr>
                <w:rFonts w:ascii="Aptos" w:hAnsi="Aptos"/>
              </w:rPr>
              <w:t>Received Date</w:t>
            </w:r>
          </w:p>
        </w:tc>
        <w:tc>
          <w:tcPr>
            <w:tcW w:w="1227" w:type="pct"/>
          </w:tcPr>
          <w:p w:rsidRPr="008C0892" w:rsidR="00C24329" w:rsidP="00C24329" w:rsidRDefault="00C24329" w14:paraId="55C9C146" w14:textId="6930E950">
            <w:pPr>
              <w:pStyle w:val="TableHeadingLabelStyle"/>
            </w:pPr>
            <w:r>
              <w:rPr>
                <w:rFonts w:ascii="Aptos" w:hAnsi="Aptos"/>
              </w:rPr>
              <w:t>Acceptance Date</w:t>
            </w:r>
          </w:p>
        </w:tc>
        <w:tc>
          <w:tcPr>
            <w:tcW w:w="1226" w:type="pct"/>
          </w:tcPr>
          <w:p w:rsidRPr="008C0892" w:rsidR="00C24329" w:rsidP="00C24329" w:rsidRDefault="00C24329" w14:paraId="38087D90" w14:textId="2F30ADE3">
            <w:pPr>
              <w:pStyle w:val="TableHeadingLabelStyle"/>
            </w:pPr>
            <w:r>
              <w:rPr>
                <w:rFonts w:ascii="Aptos" w:hAnsi="Aptos"/>
              </w:rPr>
              <w:t>Actual Expenditure</w:t>
            </w:r>
          </w:p>
        </w:tc>
      </w:tr>
      <w:tr w:rsidRPr="008C0892" w:rsidR="00D8201F" w:rsidTr="00C24329" w14:paraId="05048624" w14:textId="77777777">
        <w:trPr>
          <w:trHeight w:val="112"/>
        </w:trPr>
        <w:tc>
          <w:tcPr>
            <w:tcW w:w="1013" w:type="pct"/>
          </w:tcPr>
          <w:p w:rsidRPr="008C0892" w:rsidR="00D8201F" w:rsidP="00C24329" w:rsidRDefault="00C24329" w14:paraId="14E5127F" w14:textId="01464F10">
            <w:pPr>
              <w:pStyle w:val="TextFieldStyle"/>
            </w:pPr>
            <w:r w:rsidRPr="008C0892">
              <w:t>{</w:t>
            </w:r>
            <w:r>
              <w:t>Year</w:t>
            </w:r>
            <w:r w:rsidRPr="008C0892">
              <w:t>}</w:t>
            </w:r>
          </w:p>
        </w:tc>
        <w:tc>
          <w:tcPr>
            <w:tcW w:w="1534" w:type="pct"/>
          </w:tcPr>
          <w:p w:rsidRPr="008C0892" w:rsidR="00D8201F" w:rsidP="00C24329" w:rsidRDefault="00C24329" w14:paraId="33034218" w14:textId="57205118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ReceivedDate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24"/>
            </w:r>
          </w:p>
        </w:tc>
        <w:tc>
          <w:tcPr>
            <w:tcW w:w="1227" w:type="pct"/>
          </w:tcPr>
          <w:p w:rsidRPr="008C0892" w:rsidR="00D8201F" w:rsidP="00C24329" w:rsidRDefault="00C24329" w14:paraId="1F0B4FCA" w14:textId="2FF18A31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Acceptance</w:t>
            </w:r>
            <w:r w:rsidRPr="00192AE9">
              <w:rPr>
                <w:sz w:val="22"/>
              </w:rPr>
              <w:t>Date}</w:t>
            </w:r>
            <w:r w:rsidRPr="00192AE9">
              <w:rPr>
                <w:rStyle w:val="EndnoteReference"/>
                <w:sz w:val="22"/>
              </w:rPr>
              <w:endnoteReference w:id="25"/>
            </w:r>
          </w:p>
        </w:tc>
        <w:tc>
          <w:tcPr>
            <w:tcW w:w="1226" w:type="pct"/>
          </w:tcPr>
          <w:p w:rsidRPr="008C0892" w:rsidR="00D8201F" w:rsidP="00C24329" w:rsidRDefault="00C24329" w14:paraId="1000AD49" w14:textId="59B0BFDA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ActualExp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26"/>
            </w:r>
          </w:p>
        </w:tc>
      </w:tr>
    </w:tbl>
    <w:p w:rsidR="00283612" w:rsidP="003037D0" w:rsidRDefault="00283612" w14:paraId="5B62AB62" w14:textId="77777777">
      <w:pPr>
        <w:pStyle w:val="Heading"/>
        <w:rPr>
          <w:rFonts w:ascii="Aptos" w:hAnsi="Aptos"/>
          <w:sz w:val="24"/>
          <w:szCs w:val="24"/>
        </w:rPr>
      </w:pPr>
    </w:p>
    <w:p w:rsidR="000A5035" w:rsidP="003037D0" w:rsidRDefault="000A5035" w14:paraId="418F79F0" w14:textId="77777777">
      <w:pPr>
        <w:pStyle w:val="Heading"/>
        <w:rPr>
          <w:rFonts w:ascii="Aptos" w:hAnsi="Aptos"/>
          <w:sz w:val="24"/>
          <w:szCs w:val="24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119"/>
        <w:gridCol w:w="4724"/>
        <w:gridCol w:w="3779"/>
        <w:gridCol w:w="3776"/>
      </w:tblGrid>
      <w:tr w:rsidRPr="008C0892" w:rsidR="000A5035" w:rsidTr="000C42FD" w14:paraId="6AAF7FF6" w14:textId="77777777"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</w:tcPr>
          <w:p w:rsidR="000A5035" w:rsidP="000C42FD" w:rsidRDefault="004E78FD" w14:paraId="101E04EC" w14:textId="72679EE5">
            <w:pPr>
              <w:pStyle w:val="Heading"/>
              <w:ind w:left="0"/>
              <w:rPr>
                <w:szCs w:val="32"/>
              </w:rPr>
            </w:pPr>
            <w:bookmarkStart w:name="_Hlk213928043" w:id="0"/>
            <w:r>
              <w:rPr>
                <w:szCs w:val="32"/>
              </w:rPr>
              <w:t>Licence Transfers</w:t>
            </w:r>
            <w:bookmarkEnd w:id="0"/>
            <w:r w:rsidRPr="008C0892" w:rsidR="000A5035">
              <w:rPr>
                <w:rStyle w:val="EndnoteReference"/>
                <w:szCs w:val="32"/>
              </w:rPr>
              <w:endnoteReference w:id="27"/>
            </w:r>
          </w:p>
        </w:tc>
      </w:tr>
      <w:tr w:rsidRPr="008C0892" w:rsidR="004E78FD" w:rsidTr="000C42FD" w14:paraId="7C71645C" w14:textId="77777777">
        <w:tc>
          <w:tcPr>
            <w:tcW w:w="1013" w:type="pct"/>
          </w:tcPr>
          <w:p w:rsidRPr="008C0892" w:rsidR="004E78FD" w:rsidP="004E78FD" w:rsidRDefault="004E78FD" w14:paraId="69CD0357" w14:textId="4ECE979E">
            <w:pPr>
              <w:pStyle w:val="TableHeadingLabelStyle"/>
              <w:rPr>
                <w:rStyle w:val="SubtleEmphasis"/>
              </w:rPr>
            </w:pPr>
            <w:r>
              <w:rPr>
                <w:rFonts w:ascii="Aptos" w:hAnsi="Aptos"/>
              </w:rPr>
              <w:t>New Holder</w:t>
            </w:r>
          </w:p>
        </w:tc>
        <w:tc>
          <w:tcPr>
            <w:tcW w:w="1534" w:type="pct"/>
          </w:tcPr>
          <w:p w:rsidRPr="008C0892" w:rsidR="004E78FD" w:rsidP="004E78FD" w:rsidRDefault="004E78FD" w14:paraId="79060DEC" w14:textId="729BA9C0">
            <w:pPr>
              <w:pStyle w:val="TableHeadingLabelStyle"/>
            </w:pPr>
            <w:r>
              <w:rPr>
                <w:rFonts w:ascii="Aptos" w:hAnsi="Aptos"/>
              </w:rPr>
              <w:t>Transfer Date</w:t>
            </w:r>
          </w:p>
        </w:tc>
        <w:tc>
          <w:tcPr>
            <w:tcW w:w="1227" w:type="pct"/>
          </w:tcPr>
          <w:p w:rsidRPr="008C0892" w:rsidR="004E78FD" w:rsidP="004E78FD" w:rsidRDefault="004E78FD" w14:paraId="78511775" w14:textId="2B3F8853">
            <w:pPr>
              <w:pStyle w:val="TableHeadingLabelStyle"/>
            </w:pPr>
            <w:r>
              <w:rPr>
                <w:rFonts w:ascii="Aptos" w:hAnsi="Aptos"/>
              </w:rPr>
              <w:t>Transferred From</w:t>
            </w:r>
          </w:p>
        </w:tc>
        <w:tc>
          <w:tcPr>
            <w:tcW w:w="1226" w:type="pct"/>
          </w:tcPr>
          <w:p w:rsidRPr="008C0892" w:rsidR="004E78FD" w:rsidP="004E78FD" w:rsidRDefault="004E78FD" w14:paraId="59FDE61A" w14:textId="0496FC15">
            <w:pPr>
              <w:pStyle w:val="TableHeadingLabelStyle"/>
            </w:pPr>
            <w:r>
              <w:rPr>
                <w:rFonts w:ascii="Aptos" w:hAnsi="Aptos"/>
              </w:rPr>
              <w:t>Volume/Folio</w:t>
            </w:r>
          </w:p>
        </w:tc>
      </w:tr>
      <w:tr w:rsidRPr="008C0892" w:rsidR="000A5035" w:rsidTr="000C42FD" w14:paraId="7946FCEA" w14:textId="77777777">
        <w:trPr>
          <w:trHeight w:val="112"/>
        </w:trPr>
        <w:tc>
          <w:tcPr>
            <w:tcW w:w="1013" w:type="pct"/>
          </w:tcPr>
          <w:p w:rsidRPr="008C0892" w:rsidR="000A5035" w:rsidP="000C42FD" w:rsidRDefault="000A5035" w14:paraId="2524135C" w14:textId="5AA05E1F">
            <w:pPr>
              <w:pStyle w:val="TextFieldStyle"/>
            </w:pPr>
            <w:r w:rsidRPr="008C0892">
              <w:t>{</w:t>
            </w:r>
            <w:r w:rsidR="00CE3DF3">
              <w:t>Holders</w:t>
            </w:r>
            <w:r w:rsidRPr="008C0892">
              <w:t>}</w:t>
            </w:r>
          </w:p>
        </w:tc>
        <w:tc>
          <w:tcPr>
            <w:tcW w:w="1534" w:type="pct"/>
          </w:tcPr>
          <w:p w:rsidRPr="008C0892" w:rsidR="000A5035" w:rsidP="000C42FD" w:rsidRDefault="000A5035" w14:paraId="740786A9" w14:textId="3B9D8A6D">
            <w:pPr>
              <w:pStyle w:val="TextFieldStyle"/>
            </w:pPr>
            <w:r w:rsidRPr="00192AE9">
              <w:rPr>
                <w:sz w:val="22"/>
              </w:rPr>
              <w:t>{</w:t>
            </w:r>
            <w:r w:rsidR="00CE3DF3">
              <w:rPr>
                <w:sz w:val="22"/>
              </w:rPr>
              <w:t>Transfer</w:t>
            </w:r>
            <w:r>
              <w:rPr>
                <w:sz w:val="22"/>
              </w:rPr>
              <w:t>Date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28"/>
            </w:r>
          </w:p>
        </w:tc>
        <w:tc>
          <w:tcPr>
            <w:tcW w:w="1227" w:type="pct"/>
          </w:tcPr>
          <w:p w:rsidRPr="008C0892" w:rsidR="000A5035" w:rsidP="000C42FD" w:rsidRDefault="000A5035" w14:paraId="5FC60438" w14:textId="17A2495F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 w:rsidR="00CE3DF3">
              <w:rPr>
                <w:sz w:val="22"/>
              </w:rPr>
              <w:t>TransferredFrom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1226" w:type="pct"/>
          </w:tcPr>
          <w:p w:rsidRPr="008C0892" w:rsidR="000A5035" w:rsidP="000C42FD" w:rsidRDefault="000A5035" w14:paraId="4A9CB7E1" w14:textId="01DEB384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 w:rsidR="00CE3DF3">
              <w:rPr>
                <w:sz w:val="22"/>
                <w:lang w:eastAsia="ja-JP"/>
              </w:rPr>
              <w:t>Volume</w:t>
            </w:r>
            <w:r w:rsidRPr="00192AE9">
              <w:rPr>
                <w:sz w:val="22"/>
              </w:rPr>
              <w:t>}</w:t>
            </w:r>
          </w:p>
        </w:tc>
      </w:tr>
    </w:tbl>
    <w:p w:rsidRPr="003037D0" w:rsidR="00283612" w:rsidP="003037D0" w:rsidRDefault="00283612" w14:paraId="38F21FCD" w14:textId="77777777">
      <w:pPr>
        <w:pStyle w:val="Heading"/>
        <w:rPr>
          <w:rFonts w:ascii="Aptos" w:hAnsi="Aptos"/>
          <w:sz w:val="24"/>
          <w:szCs w:val="24"/>
        </w:rPr>
      </w:pPr>
    </w:p>
    <w:p w:rsidR="00CE3DF3" w:rsidRDefault="00CE3DF3" w14:paraId="6C5D273E" w14:textId="77777777">
      <w:pPr>
        <w:rPr>
          <w:szCs w:val="24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505"/>
        <w:gridCol w:w="3794"/>
        <w:gridCol w:w="3033"/>
        <w:gridCol w:w="3033"/>
        <w:gridCol w:w="3033"/>
      </w:tblGrid>
      <w:tr w:rsidRPr="008C0892" w:rsidR="00B867AC" w:rsidTr="00B867AC" w14:paraId="3340A85C" w14:textId="454205B2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</w:tcPr>
          <w:p w:rsidR="00B867AC" w:rsidP="000C42FD" w:rsidRDefault="00B867AC" w14:paraId="10E15C01" w14:textId="23112940">
            <w:pPr>
              <w:pStyle w:val="Heading"/>
              <w:ind w:left="0"/>
              <w:rPr>
                <w:szCs w:val="32"/>
              </w:rPr>
            </w:pPr>
            <w:r>
              <w:rPr>
                <w:szCs w:val="32"/>
              </w:rPr>
              <w:t>Licence Extensions</w:t>
            </w:r>
            <w:r w:rsidRPr="008C0892">
              <w:rPr>
                <w:rStyle w:val="EndnoteReference"/>
                <w:szCs w:val="32"/>
              </w:rPr>
              <w:endnoteReference w:id="29"/>
            </w:r>
          </w:p>
        </w:tc>
      </w:tr>
      <w:tr w:rsidRPr="008C0892" w:rsidR="008830A7" w:rsidTr="00B867AC" w14:paraId="642A4CFF" w14:textId="2826854A">
        <w:tc>
          <w:tcPr>
            <w:tcW w:w="813" w:type="pct"/>
          </w:tcPr>
          <w:p w:rsidRPr="008C0892" w:rsidR="008830A7" w:rsidP="008830A7" w:rsidRDefault="008830A7" w14:paraId="5287929C" w14:textId="54084337">
            <w:pPr>
              <w:pStyle w:val="TableHeadingLabelStyle"/>
              <w:rPr>
                <w:rStyle w:val="SubtleEmphasis"/>
              </w:rPr>
            </w:pPr>
            <w:r w:rsidRPr="59E8A317">
              <w:rPr>
                <w:rFonts w:ascii="Aptos" w:hAnsi="Aptos"/>
              </w:rPr>
              <w:t>Year</w:t>
            </w:r>
          </w:p>
        </w:tc>
        <w:tc>
          <w:tcPr>
            <w:tcW w:w="1232" w:type="pct"/>
          </w:tcPr>
          <w:p w:rsidRPr="008C0892" w:rsidR="008830A7" w:rsidP="008830A7" w:rsidRDefault="008830A7" w14:paraId="36104590" w14:textId="279A38C7">
            <w:pPr>
              <w:pStyle w:val="TableHeadingLabelStyle"/>
            </w:pPr>
            <w:r>
              <w:rPr>
                <w:rFonts w:ascii="Aptos" w:hAnsi="Aptos"/>
              </w:rPr>
              <w:t>Date</w:t>
            </w:r>
          </w:p>
        </w:tc>
        <w:tc>
          <w:tcPr>
            <w:tcW w:w="985" w:type="pct"/>
          </w:tcPr>
          <w:p w:rsidRPr="008C0892" w:rsidR="008830A7" w:rsidP="008830A7" w:rsidRDefault="008830A7" w14:paraId="29496574" w14:textId="074F6325">
            <w:pPr>
              <w:pStyle w:val="TableHeadingLabelStyle"/>
            </w:pPr>
            <w:r>
              <w:rPr>
                <w:rFonts w:ascii="Aptos" w:hAnsi="Aptos"/>
              </w:rPr>
              <w:t>Fee</w:t>
            </w:r>
          </w:p>
        </w:tc>
        <w:tc>
          <w:tcPr>
            <w:tcW w:w="985" w:type="pct"/>
          </w:tcPr>
          <w:p w:rsidRPr="008C0892" w:rsidR="008830A7" w:rsidP="008830A7" w:rsidRDefault="008830A7" w14:paraId="7FC5D932" w14:textId="5B64F612">
            <w:pPr>
              <w:pStyle w:val="TableHeadingLabelStyle"/>
            </w:pPr>
            <w:r>
              <w:rPr>
                <w:rFonts w:ascii="Aptos" w:hAnsi="Aptos"/>
              </w:rPr>
              <w:t>Receipt Date</w:t>
            </w:r>
          </w:p>
        </w:tc>
        <w:tc>
          <w:tcPr>
            <w:tcW w:w="985" w:type="pct"/>
          </w:tcPr>
          <w:p w:rsidR="008830A7" w:rsidP="008830A7" w:rsidRDefault="008830A7" w14:paraId="68D42027" w14:textId="4B40E98E">
            <w:pPr>
              <w:pStyle w:val="TableHeadingLabelStyle"/>
              <w:rPr>
                <w:rFonts w:ascii="Aptos" w:hAnsi="Aptos"/>
              </w:rPr>
            </w:pPr>
            <w:r>
              <w:rPr>
                <w:rFonts w:ascii="Aptos" w:hAnsi="Aptos"/>
              </w:rPr>
              <w:t>Receipt Amount</w:t>
            </w:r>
          </w:p>
        </w:tc>
      </w:tr>
      <w:tr w:rsidRPr="008C0892" w:rsidR="00B867AC" w:rsidTr="00B867AC" w14:paraId="38F5A2B8" w14:textId="4799B160">
        <w:trPr>
          <w:trHeight w:val="112"/>
        </w:trPr>
        <w:tc>
          <w:tcPr>
            <w:tcW w:w="813" w:type="pct"/>
          </w:tcPr>
          <w:p w:rsidRPr="008C0892" w:rsidR="00B867AC" w:rsidP="000C42FD" w:rsidRDefault="008830A7" w14:paraId="45D8B9F6" w14:textId="3EB13AEE">
            <w:pPr>
              <w:pStyle w:val="TextFieldStyle"/>
            </w:pPr>
            <w:r w:rsidRPr="008C0892">
              <w:t>{</w:t>
            </w:r>
            <w:r>
              <w:t>Year</w:t>
            </w:r>
            <w:r w:rsidRPr="008C0892">
              <w:t>}</w:t>
            </w:r>
          </w:p>
        </w:tc>
        <w:tc>
          <w:tcPr>
            <w:tcW w:w="1232" w:type="pct"/>
          </w:tcPr>
          <w:p w:rsidRPr="008C0892" w:rsidR="00B867AC" w:rsidP="000C42FD" w:rsidRDefault="00B867AC" w14:paraId="2662FEB7" w14:textId="140DE723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Date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30"/>
            </w:r>
          </w:p>
        </w:tc>
        <w:tc>
          <w:tcPr>
            <w:tcW w:w="985" w:type="pct"/>
          </w:tcPr>
          <w:p w:rsidRPr="008C0892" w:rsidR="00B867AC" w:rsidP="000C42FD" w:rsidRDefault="008830A7" w14:paraId="3ED27EFC" w14:textId="6D0502C3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Fee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31"/>
            </w:r>
          </w:p>
        </w:tc>
        <w:tc>
          <w:tcPr>
            <w:tcW w:w="985" w:type="pct"/>
          </w:tcPr>
          <w:p w:rsidRPr="008C0892" w:rsidR="00B867AC" w:rsidP="000C42FD" w:rsidRDefault="008830A7" w14:paraId="2C5E4E7C" w14:textId="3B97513C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ReceiptDate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32"/>
            </w:r>
          </w:p>
        </w:tc>
        <w:tc>
          <w:tcPr>
            <w:tcW w:w="985" w:type="pct"/>
          </w:tcPr>
          <w:p w:rsidRPr="00192AE9" w:rsidR="00B867AC" w:rsidP="000C42FD" w:rsidRDefault="008830A7" w14:paraId="6E36806C" w14:textId="6D51F211">
            <w:pPr>
              <w:pStyle w:val="NumberFieldStyle"/>
              <w:jc w:val="left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ReceiptAmount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33"/>
            </w:r>
          </w:p>
        </w:tc>
      </w:tr>
    </w:tbl>
    <w:p w:rsidR="00CE3DF3" w:rsidRDefault="00CE3DF3" w14:paraId="56417547" w14:textId="60EC82A7">
      <w:pPr>
        <w:rPr>
          <w:rFonts w:eastAsiaTheme="majorEastAsia" w:cstheme="majorBidi"/>
          <w:b/>
          <w:bCs/>
          <w:color w:val="000000" w:themeColor="text1"/>
          <w:szCs w:val="24"/>
        </w:rPr>
      </w:pPr>
      <w:r>
        <w:rPr>
          <w:szCs w:val="24"/>
        </w:rPr>
        <w:br w:type="page"/>
      </w:r>
    </w:p>
    <w:p w:rsidRPr="008C0892" w:rsidR="00FA243F" w:rsidP="00FA243F" w:rsidRDefault="00FA243F" w14:paraId="7223C293" w14:textId="77777777">
      <w:pPr>
        <w:pStyle w:val="Heading"/>
        <w:rPr>
          <w:sz w:val="24"/>
          <w:szCs w:val="24"/>
        </w:rPr>
      </w:pPr>
    </w:p>
    <w:tbl>
      <w:tblPr>
        <w:tblStyle w:val="TableGrid"/>
        <w:tblW w:w="9640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5812"/>
        <w:gridCol w:w="1559"/>
      </w:tblGrid>
      <w:tr w:rsidRPr="008C0892" w:rsidR="00FA243F" w:rsidTr="000C4A4B" w14:paraId="460749C6" w14:textId="77777777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:rsidRPr="008C0892" w:rsidR="00FA243F" w:rsidP="000C4A4B" w:rsidRDefault="00AB5C84" w14:paraId="283CF81D" w14:textId="7960D8D6">
            <w:pPr>
              <w:pStyle w:val="Heading"/>
              <w:ind w:left="0"/>
              <w:rPr>
                <w:szCs w:val="32"/>
              </w:rPr>
            </w:pPr>
            <w:r>
              <w:rPr>
                <w:szCs w:val="32"/>
              </w:rPr>
              <w:t>Work Report Descriptions</w:t>
            </w:r>
            <w:r w:rsidRPr="008C0892" w:rsidR="00FA243F">
              <w:rPr>
                <w:rStyle w:val="EndnoteReference"/>
                <w:szCs w:val="32"/>
              </w:rPr>
              <w:endnoteReference w:id="34"/>
            </w:r>
          </w:p>
        </w:tc>
      </w:tr>
      <w:tr w:rsidRPr="008C0892" w:rsidR="00AB5C84" w:rsidTr="000C4A4B" w14:paraId="022DEC20" w14:textId="77777777">
        <w:tc>
          <w:tcPr>
            <w:tcW w:w="2269" w:type="dxa"/>
          </w:tcPr>
          <w:p w:rsidRPr="008C0892" w:rsidR="00AB5C84" w:rsidP="00AB5C84" w:rsidRDefault="00AB5C84" w14:paraId="20A61795" w14:textId="6B777757">
            <w:pPr>
              <w:pStyle w:val="TableHeadingLabelStyle"/>
              <w:rPr>
                <w:rStyle w:val="SubtleEmphasis"/>
              </w:rPr>
            </w:pPr>
            <w:r w:rsidRPr="59E8A317">
              <w:rPr>
                <w:rFonts w:ascii="Aptos" w:hAnsi="Aptos"/>
              </w:rPr>
              <w:t>Year</w:t>
            </w:r>
          </w:p>
        </w:tc>
        <w:tc>
          <w:tcPr>
            <w:tcW w:w="5812" w:type="dxa"/>
          </w:tcPr>
          <w:p w:rsidRPr="008C0892" w:rsidR="00AB5C84" w:rsidP="00AB5C84" w:rsidRDefault="00AB5C84" w14:paraId="1EE38320" w14:textId="2BEF5E59">
            <w:pPr>
              <w:pStyle w:val="TableHeadingLabelStyle"/>
            </w:pPr>
            <w:r>
              <w:rPr>
                <w:rFonts w:ascii="Aptos" w:hAnsi="Aptos"/>
              </w:rPr>
              <w:t xml:space="preserve">GS File No. </w:t>
            </w:r>
          </w:p>
        </w:tc>
        <w:tc>
          <w:tcPr>
            <w:tcW w:w="1559" w:type="dxa"/>
          </w:tcPr>
          <w:p w:rsidRPr="008C0892" w:rsidR="00AB5C84" w:rsidP="00AB5C84" w:rsidRDefault="00AB5C84" w14:paraId="192A2DDB" w14:textId="2BEEB71F">
            <w:pPr>
              <w:pStyle w:val="TableHeadingLabelStyle"/>
            </w:pPr>
            <w:r>
              <w:rPr>
                <w:rFonts w:ascii="Aptos" w:hAnsi="Aptos"/>
              </w:rPr>
              <w:t>Description</w:t>
            </w:r>
          </w:p>
        </w:tc>
      </w:tr>
      <w:tr w:rsidRPr="008C0892" w:rsidR="00FA243F" w:rsidTr="000C4A4B" w14:paraId="5B4CD4B6" w14:textId="77777777">
        <w:tc>
          <w:tcPr>
            <w:tcW w:w="2269" w:type="dxa"/>
          </w:tcPr>
          <w:p w:rsidRPr="008C0892" w:rsidR="00FA243F" w:rsidP="000C4A4B" w:rsidRDefault="00FA243F" w14:paraId="36C838A1" w14:textId="24AE426B">
            <w:pPr>
              <w:pStyle w:val="TextFieldStyle"/>
            </w:pPr>
            <w:r w:rsidRPr="008C0892">
              <w:t>{</w:t>
            </w:r>
            <w:r w:rsidR="00AB5C84">
              <w:t>Year</w:t>
            </w:r>
            <w:r w:rsidRPr="008C0892">
              <w:t>}</w:t>
            </w:r>
          </w:p>
        </w:tc>
        <w:tc>
          <w:tcPr>
            <w:tcW w:w="5812" w:type="dxa"/>
          </w:tcPr>
          <w:p w:rsidRPr="008C0892" w:rsidR="00FA243F" w:rsidP="000C4A4B" w:rsidRDefault="00FA243F" w14:paraId="3A314A63" w14:textId="5939B9CF">
            <w:pPr>
              <w:pStyle w:val="TextFieldStyle"/>
            </w:pPr>
            <w:r w:rsidRPr="008C0892">
              <w:t>{</w:t>
            </w:r>
            <w:r w:rsidR="00AB5C84">
              <w:t>FileNumber</w:t>
            </w:r>
            <w:r w:rsidRPr="008C0892">
              <w:t>}</w:t>
            </w:r>
          </w:p>
        </w:tc>
        <w:tc>
          <w:tcPr>
            <w:tcW w:w="1559" w:type="dxa"/>
          </w:tcPr>
          <w:p w:rsidRPr="008C0892" w:rsidR="00FA243F" w:rsidP="000C4A4B" w:rsidRDefault="00FA243F" w14:paraId="0FFF96E7" w14:textId="6846A3EF">
            <w:pPr>
              <w:pStyle w:val="NumberFieldStyle"/>
            </w:pPr>
            <w:r w:rsidRPr="008C0892">
              <w:t>{</w:t>
            </w:r>
            <w:r w:rsidR="00AB5C84">
              <w:t>Description</w:t>
            </w:r>
            <w:r w:rsidRPr="008C0892">
              <w:t>}</w:t>
            </w:r>
          </w:p>
        </w:tc>
      </w:tr>
    </w:tbl>
    <w:p w:rsidR="00FA243F" w:rsidP="00FA243F" w:rsidRDefault="00FA243F" w14:paraId="3DB621D6" w14:textId="77777777"/>
    <w:tbl>
      <w:tblPr>
        <w:tblStyle w:val="TableGrid"/>
        <w:tblW w:w="9674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7405"/>
      </w:tblGrid>
      <w:tr w:rsidRPr="008C0892" w:rsidR="00C77EEB" w:rsidTr="00C77EEB" w14:paraId="2D0CB163" w14:textId="77777777">
        <w:tc>
          <w:tcPr>
            <w:tcW w:w="9674" w:type="dxa"/>
            <w:gridSpan w:val="2"/>
            <w:tcBorders>
              <w:top w:val="nil"/>
              <w:left w:val="nil"/>
              <w:right w:val="nil"/>
            </w:tcBorders>
          </w:tcPr>
          <w:p w:rsidRPr="008C0892" w:rsidR="00C77EEB" w:rsidP="000C42FD" w:rsidRDefault="00C77EEB" w14:paraId="2F82192D" w14:textId="5A043F04">
            <w:pPr>
              <w:pStyle w:val="Heading"/>
              <w:ind w:left="0"/>
              <w:rPr>
                <w:szCs w:val="32"/>
              </w:rPr>
            </w:pPr>
            <w:r>
              <w:rPr>
                <w:szCs w:val="32"/>
              </w:rPr>
              <w:t>Comments</w:t>
            </w:r>
            <w:r w:rsidRPr="008C0892">
              <w:rPr>
                <w:rStyle w:val="EndnoteReference"/>
                <w:szCs w:val="32"/>
              </w:rPr>
              <w:endnoteReference w:id="35"/>
            </w:r>
          </w:p>
        </w:tc>
      </w:tr>
      <w:tr w:rsidRPr="008C0892" w:rsidR="00C77EEB" w:rsidTr="00C77EEB" w14:paraId="270F4DCD" w14:textId="77777777">
        <w:tc>
          <w:tcPr>
            <w:tcW w:w="2269" w:type="dxa"/>
          </w:tcPr>
          <w:p w:rsidRPr="008C0892" w:rsidR="00C77EEB" w:rsidP="00C77EEB" w:rsidRDefault="00C77EEB" w14:paraId="5AFDEBDE" w14:textId="46BB6E8A">
            <w:pPr>
              <w:pStyle w:val="TableHeadingLabelStyle"/>
              <w:rPr>
                <w:rStyle w:val="SubtleEmphasis"/>
              </w:rPr>
            </w:pPr>
            <w:r>
              <w:rPr>
                <w:rFonts w:ascii="Aptos" w:hAnsi="Aptos"/>
              </w:rPr>
              <w:t>Date</w:t>
            </w:r>
          </w:p>
        </w:tc>
        <w:tc>
          <w:tcPr>
            <w:tcW w:w="7405" w:type="dxa"/>
          </w:tcPr>
          <w:p w:rsidRPr="008C0892" w:rsidR="00C77EEB" w:rsidP="00C77EEB" w:rsidRDefault="00C77EEB" w14:paraId="5A4E99BC" w14:textId="3133438A">
            <w:pPr>
              <w:pStyle w:val="TableHeadingLabelStyle"/>
            </w:pPr>
            <w:r>
              <w:rPr>
                <w:rFonts w:ascii="Aptos" w:hAnsi="Aptos"/>
              </w:rPr>
              <w:t xml:space="preserve">Comment </w:t>
            </w:r>
          </w:p>
        </w:tc>
      </w:tr>
      <w:tr w:rsidRPr="008C0892" w:rsidR="00C77EEB" w:rsidTr="00C77EEB" w14:paraId="52F2D3AF" w14:textId="77777777">
        <w:tc>
          <w:tcPr>
            <w:tcW w:w="2269" w:type="dxa"/>
          </w:tcPr>
          <w:p w:rsidRPr="008C0892" w:rsidR="00C77EEB" w:rsidP="00C77EEB" w:rsidRDefault="00C77EEB" w14:paraId="1128737D" w14:textId="55119C68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Date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36"/>
            </w:r>
          </w:p>
        </w:tc>
        <w:tc>
          <w:tcPr>
            <w:tcW w:w="7405" w:type="dxa"/>
          </w:tcPr>
          <w:p w:rsidRPr="008C0892" w:rsidR="00C77EEB" w:rsidP="00C77EEB" w:rsidRDefault="00C77EEB" w14:paraId="57E336DC" w14:textId="5C90EEA0">
            <w:pPr>
              <w:pStyle w:val="TextFieldStyle"/>
            </w:pPr>
            <w:r w:rsidRPr="008C0892">
              <w:t>{</w:t>
            </w:r>
            <w:r>
              <w:t>Comment</w:t>
            </w:r>
            <w:r w:rsidRPr="008C0892">
              <w:t>}</w:t>
            </w:r>
          </w:p>
        </w:tc>
      </w:tr>
    </w:tbl>
    <w:p w:rsidRPr="008C0892" w:rsidR="00C77EEB" w:rsidP="00FA243F" w:rsidRDefault="00C77EEB" w14:paraId="606BD53F" w14:textId="77777777"/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4961"/>
        <w:gridCol w:w="850"/>
        <w:gridCol w:w="3652"/>
      </w:tblGrid>
      <w:tr w:rsidRPr="008B671A" w:rsidR="002C464A" w:rsidTr="00FB53D9" w14:paraId="6034E635" w14:textId="77777777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</w:tcPr>
          <w:p w:rsidRPr="00245035" w:rsidR="002C464A" w:rsidP="00974D0A" w:rsidRDefault="002C464A" w14:paraId="1E69E9A3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Templates</w:t>
            </w:r>
          </w:p>
        </w:tc>
      </w:tr>
      <w:tr w:rsidRPr="008B671A" w:rsidR="002C464A" w:rsidTr="008E3C74" w14:paraId="79592C8D" w14:textId="77777777">
        <w:tc>
          <w:tcPr>
            <w:tcW w:w="1847" w:type="dxa"/>
          </w:tcPr>
          <w:p w:rsidRPr="00245035" w:rsidR="002C464A" w:rsidP="002C464A" w:rsidRDefault="002C464A" w14:paraId="687070D8" w14:textId="77777777">
            <w:pPr>
              <w:pStyle w:val="TextFieldStyle"/>
              <w:rPr>
                <w:b/>
                <w:bCs/>
                <w:sz w:val="22"/>
              </w:rPr>
            </w:pPr>
            <w:bookmarkStart w:name="_Hlk429579419" w:id="1"/>
            <w:r w:rsidRPr="00245035">
              <w:rPr>
                <w:b/>
                <w:bCs/>
                <w:sz w:val="22"/>
              </w:rPr>
              <w:t>Type</w:t>
            </w:r>
          </w:p>
        </w:tc>
        <w:tc>
          <w:tcPr>
            <w:tcW w:w="1272" w:type="dxa"/>
          </w:tcPr>
          <w:p w:rsidRPr="00245035" w:rsidR="002C464A" w:rsidP="002C464A" w:rsidRDefault="002C464A" w14:paraId="3CA5F665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Jurisdiction</w:t>
            </w:r>
          </w:p>
        </w:tc>
        <w:tc>
          <w:tcPr>
            <w:tcW w:w="885" w:type="dxa"/>
          </w:tcPr>
          <w:p w:rsidRPr="00245035" w:rsidR="002C464A" w:rsidP="001E5DE1" w:rsidRDefault="002C464A" w14:paraId="45EA580F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de</w:t>
            </w:r>
          </w:p>
        </w:tc>
        <w:tc>
          <w:tcPr>
            <w:tcW w:w="4961" w:type="dxa"/>
          </w:tcPr>
          <w:p w:rsidRPr="00245035" w:rsidR="002C464A" w:rsidP="00974D0A" w:rsidRDefault="002C464A" w14:paraId="4A410958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SubType</w:t>
            </w:r>
          </w:p>
        </w:tc>
        <w:tc>
          <w:tcPr>
            <w:tcW w:w="850" w:type="dxa"/>
          </w:tcPr>
          <w:p w:rsidRPr="00245035" w:rsidR="002C464A" w:rsidP="001E5DE1" w:rsidRDefault="002C464A" w14:paraId="3C106344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Version</w:t>
            </w:r>
          </w:p>
        </w:tc>
        <w:tc>
          <w:tcPr>
            <w:tcW w:w="3652" w:type="dxa"/>
          </w:tcPr>
          <w:p w:rsidRPr="00245035" w:rsidR="002C464A" w:rsidP="001E5DE1" w:rsidRDefault="002C464A" w14:paraId="5BBCE990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mment</w:t>
            </w:r>
          </w:p>
        </w:tc>
      </w:tr>
      <w:bookmarkEnd w:id="1"/>
      <w:tr w:rsidRPr="008B671A" w:rsidR="00E52311" w:rsidTr="008E3C74" w14:paraId="51AEB527" w14:textId="77777777">
        <w:tc>
          <w:tcPr>
            <w:tcW w:w="1847" w:type="dxa"/>
          </w:tcPr>
          <w:p w:rsidRPr="00245035" w:rsidR="00E52311" w:rsidP="00E52311" w:rsidRDefault="00E52311" w14:paraId="52DA98B3" w14:textId="7D7B3F8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E52311" w:rsidP="00E52311" w:rsidRDefault="0054316F" w14:paraId="2720F37B" w14:textId="5790C813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 w:rsidR="00C77EEB">
              <w:rPr>
                <w:sz w:val="22"/>
              </w:rPr>
              <w:t>NF</w:t>
            </w:r>
          </w:p>
        </w:tc>
        <w:tc>
          <w:tcPr>
            <w:tcW w:w="885" w:type="dxa"/>
          </w:tcPr>
          <w:p w:rsidRPr="00245035" w:rsidR="00E52311" w:rsidP="00E52311" w:rsidRDefault="00422352" w14:paraId="3629711A" w14:textId="24DF79FB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M</w:t>
            </w:r>
          </w:p>
        </w:tc>
        <w:tc>
          <w:tcPr>
            <w:tcW w:w="4961" w:type="dxa"/>
          </w:tcPr>
          <w:p w:rsidRPr="00245035" w:rsidR="00E52311" w:rsidP="00E52311" w:rsidRDefault="00422352" w14:paraId="6EE4CDDB" w14:textId="5A6E3710">
            <w:pPr>
              <w:pStyle w:val="TextFieldStyle"/>
              <w:rPr>
                <w:sz w:val="22"/>
              </w:rPr>
            </w:pPr>
            <w:r>
              <w:t>Mineral Licence</w:t>
            </w:r>
          </w:p>
        </w:tc>
        <w:tc>
          <w:tcPr>
            <w:tcW w:w="850" w:type="dxa"/>
          </w:tcPr>
          <w:p w:rsidRPr="00245035" w:rsidR="00E52311" w:rsidP="00E52311" w:rsidRDefault="00E52311" w14:paraId="5ABA3B79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E52311" w:rsidP="00E52311" w:rsidRDefault="00E52311" w14:paraId="358886F8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422352" w:rsidTr="008E3C74" w14:paraId="7ABEAA20" w14:textId="77777777">
        <w:tc>
          <w:tcPr>
            <w:tcW w:w="1847" w:type="dxa"/>
          </w:tcPr>
          <w:p w:rsidRPr="00245035" w:rsidR="00422352" w:rsidP="00422352" w:rsidRDefault="00422352" w14:paraId="2FBED443" w14:textId="246D2507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422352" w:rsidP="00422352" w:rsidRDefault="00422352" w14:paraId="46E1DE23" w14:textId="74775904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NF</w:t>
            </w:r>
          </w:p>
        </w:tc>
        <w:tc>
          <w:tcPr>
            <w:tcW w:w="885" w:type="dxa"/>
          </w:tcPr>
          <w:p w:rsidR="00422352" w:rsidP="00422352" w:rsidRDefault="00422352" w14:paraId="6213CFB6" w14:textId="669920D2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ML</w:t>
            </w:r>
          </w:p>
        </w:tc>
        <w:tc>
          <w:tcPr>
            <w:tcW w:w="4961" w:type="dxa"/>
          </w:tcPr>
          <w:p w:rsidR="00422352" w:rsidP="00422352" w:rsidRDefault="00422352" w14:paraId="2D1461A5" w14:textId="3AA87035">
            <w:pPr>
              <w:pStyle w:val="TextFieldStyle"/>
            </w:pPr>
            <w:r>
              <w:t xml:space="preserve">Mining </w:t>
            </w:r>
            <w:r w:rsidR="005E7E0B">
              <w:t>Lease</w:t>
            </w:r>
          </w:p>
        </w:tc>
        <w:tc>
          <w:tcPr>
            <w:tcW w:w="850" w:type="dxa"/>
          </w:tcPr>
          <w:p w:rsidRPr="00245035" w:rsidR="00422352" w:rsidP="00422352" w:rsidRDefault="00422352" w14:paraId="01F2B955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422352" w:rsidP="00422352" w:rsidRDefault="00422352" w14:paraId="57BCA2CE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422352" w:rsidTr="008E3C74" w14:paraId="44E45917" w14:textId="77777777">
        <w:tc>
          <w:tcPr>
            <w:tcW w:w="1847" w:type="dxa"/>
          </w:tcPr>
          <w:p w:rsidRPr="00245035" w:rsidR="00422352" w:rsidP="00422352" w:rsidRDefault="00422352" w14:paraId="06A0BF3C" w14:textId="0A3248D0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422352" w:rsidP="00422352" w:rsidRDefault="00422352" w14:paraId="5FD5140C" w14:textId="79553F51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NF</w:t>
            </w:r>
          </w:p>
        </w:tc>
        <w:tc>
          <w:tcPr>
            <w:tcW w:w="885" w:type="dxa"/>
          </w:tcPr>
          <w:p w:rsidR="00422352" w:rsidP="00422352" w:rsidRDefault="008F26A0" w14:paraId="0C6EF37E" w14:textId="77B1F1C7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EL</w:t>
            </w:r>
          </w:p>
        </w:tc>
        <w:tc>
          <w:tcPr>
            <w:tcW w:w="4961" w:type="dxa"/>
          </w:tcPr>
          <w:p w:rsidR="00422352" w:rsidP="00422352" w:rsidRDefault="008F26A0" w14:paraId="177FE82A" w14:textId="528B9EC5">
            <w:pPr>
              <w:pStyle w:val="TextFieldStyle"/>
            </w:pPr>
            <w:r>
              <w:t xml:space="preserve">Extended </w:t>
            </w:r>
            <w:r w:rsidR="00422352">
              <w:t>Licence</w:t>
            </w:r>
          </w:p>
        </w:tc>
        <w:tc>
          <w:tcPr>
            <w:tcW w:w="850" w:type="dxa"/>
          </w:tcPr>
          <w:p w:rsidRPr="00245035" w:rsidR="00422352" w:rsidP="00422352" w:rsidRDefault="00422352" w14:paraId="20FA605C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422352" w:rsidP="00422352" w:rsidRDefault="00422352" w14:paraId="404F7FBD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422352" w:rsidTr="008E3C74" w14:paraId="40BED8E0" w14:textId="77777777">
        <w:tc>
          <w:tcPr>
            <w:tcW w:w="1847" w:type="dxa"/>
          </w:tcPr>
          <w:p w:rsidRPr="00245035" w:rsidR="00422352" w:rsidP="00422352" w:rsidRDefault="00422352" w14:paraId="3D09A910" w14:textId="462010EE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422352" w:rsidP="00422352" w:rsidRDefault="00422352" w14:paraId="36A7AA0C" w14:textId="431D7F5A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NF</w:t>
            </w:r>
          </w:p>
        </w:tc>
        <w:tc>
          <w:tcPr>
            <w:tcW w:w="885" w:type="dxa"/>
          </w:tcPr>
          <w:p w:rsidR="00422352" w:rsidP="00422352" w:rsidRDefault="008F26A0" w14:paraId="59336307" w14:textId="7EBD44C9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RL</w:t>
            </w:r>
          </w:p>
        </w:tc>
        <w:tc>
          <w:tcPr>
            <w:tcW w:w="4961" w:type="dxa"/>
          </w:tcPr>
          <w:p w:rsidR="00422352" w:rsidP="00422352" w:rsidRDefault="008F26A0" w14:paraId="236AE720" w14:textId="283AB5D5">
            <w:pPr>
              <w:pStyle w:val="TextFieldStyle"/>
            </w:pPr>
            <w:r>
              <w:t xml:space="preserve">Retained </w:t>
            </w:r>
            <w:r w:rsidR="00422352">
              <w:t>Licence</w:t>
            </w:r>
          </w:p>
        </w:tc>
        <w:tc>
          <w:tcPr>
            <w:tcW w:w="850" w:type="dxa"/>
          </w:tcPr>
          <w:p w:rsidRPr="00245035" w:rsidR="00422352" w:rsidP="00422352" w:rsidRDefault="00422352" w14:paraId="57317976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422352" w:rsidP="00422352" w:rsidRDefault="00422352" w14:paraId="200D7E9C" w14:textId="77777777">
            <w:pPr>
              <w:pStyle w:val="TextFieldStyle"/>
              <w:rPr>
                <w:szCs w:val="24"/>
              </w:rPr>
            </w:pPr>
          </w:p>
        </w:tc>
      </w:tr>
    </w:tbl>
    <w:p w:rsidRPr="008B671A" w:rsidR="00191EDE" w:rsidP="00191EDE" w:rsidRDefault="00191EDE" w14:paraId="7D3027EB" w14:textId="77777777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06"/>
        <w:gridCol w:w="1130"/>
        <w:gridCol w:w="8763"/>
      </w:tblGrid>
      <w:tr w:rsidRPr="008B671A" w:rsidR="00191EDE" w:rsidTr="00191EDE" w14:paraId="14CF0EB3" w14:textId="77777777">
        <w:tc>
          <w:tcPr>
            <w:tcW w:w="11199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hideMark/>
          </w:tcPr>
          <w:p w:rsidRPr="008B671A" w:rsidR="00191EDE" w:rsidRDefault="00191EDE" w14:paraId="3B786532" w14:textId="77777777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Pr="008B671A" w:rsidR="00191EDE" w:rsidTr="008E3C74" w14:paraId="1A59FF8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673B334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Date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7FAECB59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Version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FBC0007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Changes</w:t>
            </w:r>
          </w:p>
        </w:tc>
      </w:tr>
      <w:tr w:rsidRPr="008B671A" w:rsidR="00625E50" w:rsidTr="008E3C74" w14:paraId="56145B90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997786" w14:paraId="3EC908E6" w14:textId="29F36A53">
            <w:pPr>
              <w:rPr>
                <w:szCs w:val="24"/>
              </w:rPr>
            </w:pPr>
            <w:r>
              <w:rPr>
                <w:szCs w:val="24"/>
              </w:rPr>
              <w:t>13</w:t>
            </w:r>
            <w:r w:rsidR="0093556F">
              <w:rPr>
                <w:szCs w:val="24"/>
              </w:rPr>
              <w:t>/</w:t>
            </w:r>
            <w:r>
              <w:rPr>
                <w:szCs w:val="24"/>
              </w:rPr>
              <w:t>11</w:t>
            </w:r>
            <w:r w:rsidR="0093556F">
              <w:rPr>
                <w:szCs w:val="24"/>
              </w:rPr>
              <w:t>/2025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P="00625E50" w:rsidRDefault="003A4B65" w14:paraId="41673712" w14:textId="3A9960C1">
            <w:pPr>
              <w:jc w:val="right"/>
              <w:rPr>
                <w:szCs w:val="24"/>
              </w:rPr>
            </w:pPr>
            <w:r w:rsidRPr="009B62A4">
              <w:rPr>
                <w:szCs w:val="24"/>
              </w:rPr>
              <w:t>1.0.0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8B24CB" w14:paraId="2FB88D60" w14:textId="11C9AF28">
            <w:pPr>
              <w:rPr>
                <w:szCs w:val="24"/>
              </w:rPr>
            </w:pPr>
            <w:r w:rsidRPr="009B62A4">
              <w:rPr>
                <w:szCs w:val="24"/>
              </w:rPr>
              <w:t>New Template</w:t>
            </w:r>
          </w:p>
        </w:tc>
      </w:tr>
      <w:tr w:rsidRPr="008B671A" w:rsidR="009B6457" w:rsidTr="008E3C74" w14:paraId="3274C27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A0BB9FA" w14:textId="3D8ECC46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EEA7F96" w14:textId="000E3EE0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52DA08B" w14:textId="578E1025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59F02E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49FC140" w14:textId="42D49E2C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7FC55451" w14:textId="6094AD99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0409DBD" w14:textId="2A3F7C6A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3311CEF8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9ADE3E6" w14:textId="2989D4F4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6F0CA4F3" w14:textId="7777777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320F989" w14:textId="71C4E4C9">
            <w:pPr>
              <w:rPr>
                <w:rFonts w:ascii="Aptos" w:hAnsi="Aptos" w:cs="Calibri"/>
                <w:color w:val="000000"/>
                <w:szCs w:val="24"/>
              </w:rPr>
            </w:pPr>
          </w:p>
        </w:tc>
      </w:tr>
      <w:tr w:rsidRPr="008B671A" w:rsidR="009B6457" w:rsidTr="008E3C74" w14:paraId="1CA7786C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4D3DBD89" w14:textId="49B65BB0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49D0882" w14:textId="59205DAB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275C57F7" w14:textId="27BB57B4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648ECD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FC38AF8" w14:textId="242E1D65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B72DB9" w14:textId="2FAD3DF1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D62060B" w14:textId="73E83E5C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39AEFBAA" w14:textId="77777777">
        <w:trPr>
          <w:trHeight w:val="279"/>
        </w:trPr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567062C" w14:textId="72E17571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C64A1D8" w14:textId="2F9143C4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A1CFD4" w14:textId="182A732D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:rsidRPr="008B671A" w:rsidR="00FE12C2" w:rsidP="00E77B35" w:rsidRDefault="00FE12C2" w14:paraId="08F98825" w14:textId="77777777">
      <w:pPr>
        <w:rPr>
          <w:rFonts w:ascii="Aptos" w:hAnsi="Aptos"/>
        </w:rPr>
      </w:pPr>
    </w:p>
    <w:sectPr w:rsidRPr="008B671A" w:rsidR="00FE12C2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  <w:headerReference w:type="default" r:id="R5d716d59b68b47a0"/>
      <w:footerReference w:type="default" r:id="Rebcb73152de34d9d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B4176" w:rsidP="008E297E" w:rsidRDefault="00EB4176" w14:paraId="73084FC0" w14:textId="77777777">
      <w:pPr>
        <w:spacing w:after="0" w:line="240" w:lineRule="auto"/>
      </w:pPr>
      <w:r>
        <w:separator/>
      </w:r>
    </w:p>
  </w:endnote>
  <w:endnote w:type="continuationSeparator" w:id="0">
    <w:p w:rsidR="00EB4176" w:rsidP="008E297E" w:rsidRDefault="00EB4176" w14:paraId="11E7F538" w14:textId="77777777">
      <w:pPr>
        <w:spacing w:after="0" w:line="240" w:lineRule="auto"/>
      </w:pPr>
      <w:r>
        <w:continuationSeparator/>
      </w:r>
    </w:p>
  </w:endnote>
  <w:endnote w:id="1">
    <w:p w:rsidRPr="009B6457" w:rsidR="00963CF0" w:rsidP="00E77B35" w:rsidRDefault="00963CF0" w14:paraId="23ED214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Pr="009B6457" w:rsidR="00A05CE5">
        <w:t>Type="String"</w:t>
      </w:r>
    </w:p>
  </w:endnote>
  <w:endnote w:id="2">
    <w:p w:rsidRPr="009B6457" w:rsidR="00963CF0" w:rsidP="00E77B35" w:rsidRDefault="00963CF0" w14:paraId="5B21574F" w14:textId="269143E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6940ED">
        <w:t>Type="String"</w:t>
      </w:r>
    </w:p>
  </w:endnote>
  <w:endnote w:id="3">
    <w:p w:rsidRPr="009B6457" w:rsidR="00DB0DDD" w:rsidP="00DB0DDD" w:rsidRDefault="00DB0DDD" w14:paraId="59836B39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:rsidR="00723053" w:rsidRDefault="00723053" w14:paraId="2B8B09AC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Type=”Date”</w:t>
      </w:r>
    </w:p>
  </w:endnote>
  <w:endnote w:id="5">
    <w:p w:rsidR="00A94C59" w:rsidP="00DB0DDD" w:rsidRDefault="00A94C59" w14:paraId="44A4526D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6">
    <w:p w:rsidR="00563863" w:rsidP="00DB0DDD" w:rsidRDefault="00563863" w14:paraId="1FEF220F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7">
    <w:p w:rsidR="00563863" w:rsidRDefault="00563863" w14:paraId="0FD93070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Type=”Date”</w:t>
      </w:r>
    </w:p>
  </w:endnote>
  <w:endnote w:id="8">
    <w:p w:rsidR="00563863" w:rsidP="00563863" w:rsidRDefault="00563863" w14:paraId="48F8EFD9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9">
    <w:p w:rsidR="00411DD1" w:rsidP="00411DD1" w:rsidRDefault="00411DD1" w14:paraId="19077196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10">
    <w:p w:rsidRPr="009B6457" w:rsidR="003037D0" w:rsidP="003037D0" w:rsidRDefault="003037D0" w14:paraId="5419271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1">
    <w:p w:rsidRPr="009B6457" w:rsidR="003037D0" w:rsidP="003037D0" w:rsidRDefault="003037D0" w14:paraId="63FE4BB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2">
    <w:p w:rsidRPr="009B6457" w:rsidR="003037D0" w:rsidP="003037D0" w:rsidRDefault="003037D0" w14:paraId="2DAA9C1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3">
    <w:p w:rsidRPr="009B6457" w:rsidR="003037D0" w:rsidP="003037D0" w:rsidRDefault="003037D0" w14:paraId="05321F0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Project”</w:t>
      </w:r>
    </w:p>
  </w:endnote>
  <w:endnote w:id="14">
    <w:p w:rsidRPr="009B6457" w:rsidR="003037D0" w:rsidP="003037D0" w:rsidRDefault="003037D0" w14:paraId="6EDE1E9F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</w:t>
      </w:r>
      <w:r>
        <w:t>Relationship</w:t>
      </w:r>
      <w:r w:rsidRPr="009B6457">
        <w:t>”</w:t>
      </w:r>
    </w:p>
  </w:endnote>
  <w:endnote w:id="15">
    <w:p w:rsidRPr="009B6457" w:rsidR="00D57592" w:rsidP="009C3D8B" w:rsidRDefault="00D57592" w14:paraId="627AC0B4" w14:textId="4AB22931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>
        <w:t>ExpenditureCarryForward</w:t>
      </w:r>
      <w:r w:rsidRPr="009B6457">
        <w:t>“</w:t>
      </w:r>
    </w:p>
  </w:endnote>
  <w:endnote w:id="16">
    <w:p w:rsidR="0055107A" w:rsidP="00D57592" w:rsidRDefault="0055107A" w14:paraId="0AAFF613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17">
    <w:p w:rsidR="0055107A" w:rsidP="00D57592" w:rsidRDefault="0055107A" w14:paraId="68161939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18">
    <w:p w:rsidRPr="009B6457" w:rsidR="00283612" w:rsidP="00283612" w:rsidRDefault="00283612" w14:paraId="3B89C7C8" w14:textId="185F93C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 w:rsidR="00441DCE">
        <w:t>WorkReport</w:t>
      </w:r>
      <w:r w:rsidR="001D698D">
        <w:t>s</w:t>
      </w:r>
      <w:r w:rsidRPr="009B6457">
        <w:t>“</w:t>
      </w:r>
    </w:p>
  </w:endnote>
  <w:endnote w:id="19">
    <w:p w:rsidR="00441DCE" w:rsidP="00441DCE" w:rsidRDefault="00441DCE" w14:paraId="04DFE0D1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20">
    <w:p w:rsidR="00441DCE" w:rsidP="00441DCE" w:rsidRDefault="00441DCE" w14:paraId="2D882868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21">
    <w:p w:rsidR="00441DCE" w:rsidP="00D57592" w:rsidRDefault="00441DCE" w14:paraId="4CEBBDB8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22">
    <w:p w:rsidR="00441DCE" w:rsidP="00441DCE" w:rsidRDefault="00441DCE" w14:paraId="67111117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23">
    <w:p w:rsidRPr="009B6457" w:rsidR="00D8201F" w:rsidP="00D8201F" w:rsidRDefault="00D8201F" w14:paraId="199AC489" w14:textId="0DDCB89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 w:rsidR="00F147EC">
        <w:rPr>
          <w:szCs w:val="32"/>
        </w:rPr>
        <w:t>WorkReportItems</w:t>
      </w:r>
      <w:r w:rsidRPr="009B6457">
        <w:t>“</w:t>
      </w:r>
    </w:p>
  </w:endnote>
  <w:endnote w:id="24">
    <w:p w:rsidR="00C24329" w:rsidP="00C24329" w:rsidRDefault="00C24329" w14:paraId="0DD3DA64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25">
    <w:p w:rsidR="00C24329" w:rsidP="00C24329" w:rsidRDefault="00C24329" w14:paraId="604F43E7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26">
    <w:p w:rsidR="00C24329" w:rsidP="00C24329" w:rsidRDefault="00C24329" w14:paraId="6CBD01CF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27">
    <w:p w:rsidRPr="009B6457" w:rsidR="000A5035" w:rsidP="000A5035" w:rsidRDefault="000A5035" w14:paraId="33619678" w14:textId="651C685E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 w:rsidR="004E78FD">
        <w:rPr>
          <w:szCs w:val="32"/>
        </w:rPr>
        <w:t>LicenceTransfers</w:t>
      </w:r>
      <w:r w:rsidRPr="009B6457">
        <w:t>“</w:t>
      </w:r>
    </w:p>
  </w:endnote>
  <w:endnote w:id="28">
    <w:p w:rsidR="000A5035" w:rsidP="000A5035" w:rsidRDefault="000A5035" w14:paraId="41D63E01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29">
    <w:p w:rsidRPr="009B6457" w:rsidR="00B867AC" w:rsidP="00CE3DF3" w:rsidRDefault="00B867AC" w14:paraId="4270451C" w14:textId="6AB65619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>
        <w:rPr>
          <w:szCs w:val="32"/>
        </w:rPr>
        <w:t>Licence</w:t>
      </w:r>
      <w:r w:rsidR="004B4344">
        <w:rPr>
          <w:szCs w:val="32"/>
        </w:rPr>
        <w:t>Extensions</w:t>
      </w:r>
      <w:r w:rsidRPr="009B6457">
        <w:t>“</w:t>
      </w:r>
    </w:p>
  </w:endnote>
  <w:endnote w:id="30">
    <w:p w:rsidR="00B867AC" w:rsidP="00CE3DF3" w:rsidRDefault="00B867AC" w14:paraId="68181BF6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31">
    <w:p w:rsidR="008830A7" w:rsidP="008830A7" w:rsidRDefault="008830A7" w14:paraId="072D4D3A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32">
    <w:p w:rsidR="008830A7" w:rsidP="008830A7" w:rsidRDefault="008830A7" w14:paraId="0F9DF026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33">
    <w:p w:rsidR="008830A7" w:rsidP="008830A7" w:rsidRDefault="008830A7" w14:paraId="65D829A9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34">
    <w:p w:rsidRPr="009B6457" w:rsidR="00FA243F" w:rsidP="00FA243F" w:rsidRDefault="00FA243F" w14:paraId="0F3CF1F3" w14:textId="26E0811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 w:rsidR="00AB5C84">
        <w:rPr>
          <w:szCs w:val="32"/>
        </w:rPr>
        <w:t>WorkReportDescriptions</w:t>
      </w:r>
      <w:r w:rsidRPr="009B6457">
        <w:t>“</w:t>
      </w:r>
    </w:p>
  </w:endnote>
  <w:endnote w:id="35">
    <w:p w:rsidRPr="009B6457" w:rsidR="00C77EEB" w:rsidP="00C77EEB" w:rsidRDefault="00C77EEB" w14:paraId="48AFB3AB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>
        <w:rPr>
          <w:szCs w:val="32"/>
        </w:rPr>
        <w:t>WorkReportDescriptions</w:t>
      </w:r>
      <w:r w:rsidRPr="009B6457">
        <w:t>“</w:t>
      </w:r>
    </w:p>
  </w:endnote>
  <w:endnote w:id="36">
    <w:p w:rsidR="00C77EEB" w:rsidP="00CE3DF3" w:rsidRDefault="00C77EEB" w14:paraId="1FAA3180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10260" w:type="dxa"/>
      <w:tblLook w:val="06A0" w:firstRow="1" w:lastRow="0" w:firstColumn="1" w:lastColumn="0" w:noHBand="1" w:noVBand="1"/>
    </w:tblPr>
    <w:tblGrid>
      <w:gridCol w:w="5130"/>
      <w:gridCol w:w="5130"/>
    </w:tblGrid>
    <w:tr w:rsidR="3FADEFA4" w:rsidTr="385E5633" w14:paraId="54489D2C">
      <w:trPr>
        <w:trHeight w:val="300"/>
      </w:trPr>
      <w:tc>
        <w:tcPr>
          <w:tcW w:w="5130" w:type="dxa"/>
          <w:tcMar/>
        </w:tcPr>
        <w:p w:rsidR="3FADEFA4" w:rsidP="385E5633" w:rsidRDefault="3FADEFA4" w14:paraId="6885FF44" w14:textId="102A551B">
          <w:pPr>
            <w:pStyle w:val="Header"/>
            <w:bidi w:val="0"/>
            <w:ind w:right="-115"/>
            <w:jc w:val="left"/>
          </w:pPr>
          <w:r w:rsidRPr="385E5633" w:rsidR="385E5633">
            <w:rPr>
              <w:b w:val="1"/>
              <w:bCs w:val="1"/>
            </w:rPr>
            <w:t>Public</w:t>
          </w:r>
        </w:p>
      </w:tc>
      <w:tc>
        <w:tcPr>
          <w:tcW w:w="5130" w:type="dxa"/>
          <w:tcMar/>
        </w:tcPr>
        <w:p w:rsidR="3FADEFA4" w:rsidP="3FADEFA4" w:rsidRDefault="3FADEFA4" w14:paraId="1395A63A" w14:textId="75FB3F45">
          <w:pPr>
            <w:pStyle w:val="Header"/>
            <w:bidi w:val="0"/>
            <w:jc w:val="center"/>
          </w:pPr>
        </w:p>
      </w:tc>
    </w:tr>
  </w:tbl>
  <w:p w:rsidR="3FADEFA4" w:rsidP="3FADEFA4" w:rsidRDefault="3FADEFA4" w14:paraId="48545910" w14:textId="1AAEE5A3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B4176" w:rsidP="008E297E" w:rsidRDefault="00EB4176" w14:paraId="7B581876" w14:textId="77777777">
      <w:pPr>
        <w:spacing w:after="0" w:line="240" w:lineRule="auto"/>
      </w:pPr>
      <w:r>
        <w:separator/>
      </w:r>
    </w:p>
  </w:footnote>
  <w:footnote w:type="continuationSeparator" w:id="0">
    <w:p w:rsidR="00EB4176" w:rsidP="008E297E" w:rsidRDefault="00EB4176" w14:paraId="4ACD4969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3FADEFA4" w:rsidTr="3FADEFA4" w14:paraId="74AF106F">
      <w:trPr>
        <w:trHeight w:val="300"/>
      </w:trPr>
      <w:tc>
        <w:tcPr>
          <w:tcW w:w="5130" w:type="dxa"/>
          <w:tcMar/>
        </w:tcPr>
        <w:p w:rsidR="3FADEFA4" w:rsidP="3FADEFA4" w:rsidRDefault="3FADEFA4" w14:paraId="3EE6C239" w14:textId="30001635">
          <w:pPr>
            <w:pStyle w:val="Header"/>
            <w:bidi w:val="0"/>
            <w:ind w:left="-115"/>
            <w:jc w:val="left"/>
          </w:pPr>
        </w:p>
      </w:tc>
      <w:tc>
        <w:tcPr>
          <w:tcW w:w="5130" w:type="dxa"/>
          <w:tcMar/>
        </w:tcPr>
        <w:p w:rsidR="3FADEFA4" w:rsidP="3FADEFA4" w:rsidRDefault="3FADEFA4" w14:paraId="0994342B" w14:textId="430FF749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3FADEFA4" w:rsidP="3FADEFA4" w:rsidRDefault="3FADEFA4" w14:paraId="084269D3" w14:textId="4F0608EB">
          <w:pPr>
            <w:pStyle w:val="Header"/>
            <w:bidi w:val="0"/>
            <w:ind w:right="-115"/>
            <w:jc w:val="right"/>
          </w:pPr>
        </w:p>
      </w:tc>
    </w:tr>
  </w:tbl>
  <w:p w:rsidR="3FADEFA4" w:rsidP="3FADEFA4" w:rsidRDefault="3FADEFA4" w14:paraId="4C950899" w14:textId="7C22C8EE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rgUARygyHC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4C9D"/>
    <w:rsid w:val="00025A85"/>
    <w:rsid w:val="0003051D"/>
    <w:rsid w:val="00033380"/>
    <w:rsid w:val="000350C0"/>
    <w:rsid w:val="0003587B"/>
    <w:rsid w:val="00040BA5"/>
    <w:rsid w:val="00043EE9"/>
    <w:rsid w:val="000509E0"/>
    <w:rsid w:val="0006198D"/>
    <w:rsid w:val="00063CD8"/>
    <w:rsid w:val="00063F9E"/>
    <w:rsid w:val="000676D2"/>
    <w:rsid w:val="00072A2D"/>
    <w:rsid w:val="000731E6"/>
    <w:rsid w:val="00085014"/>
    <w:rsid w:val="00092044"/>
    <w:rsid w:val="00097E26"/>
    <w:rsid w:val="00097EE0"/>
    <w:rsid w:val="000A5035"/>
    <w:rsid w:val="000A76C4"/>
    <w:rsid w:val="000A7850"/>
    <w:rsid w:val="000B3BBC"/>
    <w:rsid w:val="000B76FB"/>
    <w:rsid w:val="000C5215"/>
    <w:rsid w:val="000C7037"/>
    <w:rsid w:val="000C7ED4"/>
    <w:rsid w:val="000D7A9E"/>
    <w:rsid w:val="000E2018"/>
    <w:rsid w:val="000E4A99"/>
    <w:rsid w:val="000E4FCD"/>
    <w:rsid w:val="000E6998"/>
    <w:rsid w:val="000E6D55"/>
    <w:rsid w:val="000F48E1"/>
    <w:rsid w:val="000F5521"/>
    <w:rsid w:val="000F57C2"/>
    <w:rsid w:val="001072F2"/>
    <w:rsid w:val="00107F1F"/>
    <w:rsid w:val="001103F3"/>
    <w:rsid w:val="00132105"/>
    <w:rsid w:val="001354B0"/>
    <w:rsid w:val="00136A78"/>
    <w:rsid w:val="00140E0F"/>
    <w:rsid w:val="00142968"/>
    <w:rsid w:val="0014339A"/>
    <w:rsid w:val="00143C1A"/>
    <w:rsid w:val="00153B19"/>
    <w:rsid w:val="0016241E"/>
    <w:rsid w:val="0016670B"/>
    <w:rsid w:val="00177801"/>
    <w:rsid w:val="00182343"/>
    <w:rsid w:val="00183D4B"/>
    <w:rsid w:val="00184B99"/>
    <w:rsid w:val="001870CD"/>
    <w:rsid w:val="00191EDE"/>
    <w:rsid w:val="00192AE9"/>
    <w:rsid w:val="001970AA"/>
    <w:rsid w:val="001A2875"/>
    <w:rsid w:val="001A4797"/>
    <w:rsid w:val="001A5ECE"/>
    <w:rsid w:val="001C00C5"/>
    <w:rsid w:val="001D0371"/>
    <w:rsid w:val="001D2A5B"/>
    <w:rsid w:val="001D2F60"/>
    <w:rsid w:val="001D4DAB"/>
    <w:rsid w:val="001D698D"/>
    <w:rsid w:val="001D71C3"/>
    <w:rsid w:val="001D7573"/>
    <w:rsid w:val="001D7733"/>
    <w:rsid w:val="001E03CF"/>
    <w:rsid w:val="001E2450"/>
    <w:rsid w:val="001E5DE1"/>
    <w:rsid w:val="001F1BB6"/>
    <w:rsid w:val="00204008"/>
    <w:rsid w:val="00205549"/>
    <w:rsid w:val="0020602F"/>
    <w:rsid w:val="0021180A"/>
    <w:rsid w:val="00220124"/>
    <w:rsid w:val="00220BAD"/>
    <w:rsid w:val="00222267"/>
    <w:rsid w:val="00225B63"/>
    <w:rsid w:val="002310E9"/>
    <w:rsid w:val="00231448"/>
    <w:rsid w:val="00231481"/>
    <w:rsid w:val="002321E7"/>
    <w:rsid w:val="00233E19"/>
    <w:rsid w:val="002417E6"/>
    <w:rsid w:val="00242F09"/>
    <w:rsid w:val="00245035"/>
    <w:rsid w:val="00252698"/>
    <w:rsid w:val="00254CF8"/>
    <w:rsid w:val="002552C0"/>
    <w:rsid w:val="00255F5F"/>
    <w:rsid w:val="00256B1D"/>
    <w:rsid w:val="00257C87"/>
    <w:rsid w:val="00263596"/>
    <w:rsid w:val="00265094"/>
    <w:rsid w:val="0027352B"/>
    <w:rsid w:val="00274562"/>
    <w:rsid w:val="002746F1"/>
    <w:rsid w:val="002807DE"/>
    <w:rsid w:val="00283612"/>
    <w:rsid w:val="002837BA"/>
    <w:rsid w:val="00287287"/>
    <w:rsid w:val="002925CE"/>
    <w:rsid w:val="00292E99"/>
    <w:rsid w:val="00295E8F"/>
    <w:rsid w:val="002A2EED"/>
    <w:rsid w:val="002B4555"/>
    <w:rsid w:val="002B5458"/>
    <w:rsid w:val="002B602D"/>
    <w:rsid w:val="002C033A"/>
    <w:rsid w:val="002C24BA"/>
    <w:rsid w:val="002C3DC3"/>
    <w:rsid w:val="002C4627"/>
    <w:rsid w:val="002C464A"/>
    <w:rsid w:val="002C60B7"/>
    <w:rsid w:val="002C7801"/>
    <w:rsid w:val="002D04A2"/>
    <w:rsid w:val="002E34C8"/>
    <w:rsid w:val="002E4534"/>
    <w:rsid w:val="002F2019"/>
    <w:rsid w:val="002F2626"/>
    <w:rsid w:val="002F5410"/>
    <w:rsid w:val="003004F2"/>
    <w:rsid w:val="003037D0"/>
    <w:rsid w:val="0030468F"/>
    <w:rsid w:val="00305C74"/>
    <w:rsid w:val="00306DF0"/>
    <w:rsid w:val="003139C5"/>
    <w:rsid w:val="0031442C"/>
    <w:rsid w:val="00314702"/>
    <w:rsid w:val="00317634"/>
    <w:rsid w:val="00320772"/>
    <w:rsid w:val="00330E29"/>
    <w:rsid w:val="00333410"/>
    <w:rsid w:val="00344212"/>
    <w:rsid w:val="00345FD8"/>
    <w:rsid w:val="00353BD3"/>
    <w:rsid w:val="0035472F"/>
    <w:rsid w:val="00354FD8"/>
    <w:rsid w:val="003553D5"/>
    <w:rsid w:val="003612F0"/>
    <w:rsid w:val="00366C1C"/>
    <w:rsid w:val="00374C5E"/>
    <w:rsid w:val="00387A7D"/>
    <w:rsid w:val="00390526"/>
    <w:rsid w:val="0039152F"/>
    <w:rsid w:val="0039350E"/>
    <w:rsid w:val="003955F3"/>
    <w:rsid w:val="00397BBC"/>
    <w:rsid w:val="003A21C2"/>
    <w:rsid w:val="003A4B65"/>
    <w:rsid w:val="003A5E84"/>
    <w:rsid w:val="003B6505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3C25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7F54"/>
    <w:rsid w:val="00410B77"/>
    <w:rsid w:val="0041102E"/>
    <w:rsid w:val="00411DD1"/>
    <w:rsid w:val="00414E15"/>
    <w:rsid w:val="004153E3"/>
    <w:rsid w:val="00420E57"/>
    <w:rsid w:val="00422352"/>
    <w:rsid w:val="00422ED0"/>
    <w:rsid w:val="00424780"/>
    <w:rsid w:val="00426C55"/>
    <w:rsid w:val="00427B35"/>
    <w:rsid w:val="004342B9"/>
    <w:rsid w:val="00441A77"/>
    <w:rsid w:val="00441DCE"/>
    <w:rsid w:val="004426A8"/>
    <w:rsid w:val="00444FD1"/>
    <w:rsid w:val="00445D18"/>
    <w:rsid w:val="00450AF5"/>
    <w:rsid w:val="00450EF4"/>
    <w:rsid w:val="004512C5"/>
    <w:rsid w:val="0045437F"/>
    <w:rsid w:val="00457829"/>
    <w:rsid w:val="00462886"/>
    <w:rsid w:val="00466A0F"/>
    <w:rsid w:val="00471D5F"/>
    <w:rsid w:val="004729BB"/>
    <w:rsid w:val="00485B5F"/>
    <w:rsid w:val="00493254"/>
    <w:rsid w:val="00493EFD"/>
    <w:rsid w:val="00494B81"/>
    <w:rsid w:val="004A00EF"/>
    <w:rsid w:val="004A0774"/>
    <w:rsid w:val="004A7F1E"/>
    <w:rsid w:val="004B0551"/>
    <w:rsid w:val="004B2344"/>
    <w:rsid w:val="004B4344"/>
    <w:rsid w:val="004C0AB1"/>
    <w:rsid w:val="004C793A"/>
    <w:rsid w:val="004D56A4"/>
    <w:rsid w:val="004D593E"/>
    <w:rsid w:val="004D5989"/>
    <w:rsid w:val="004D6CD9"/>
    <w:rsid w:val="004E0E2B"/>
    <w:rsid w:val="004E342F"/>
    <w:rsid w:val="004E78FD"/>
    <w:rsid w:val="004F1609"/>
    <w:rsid w:val="004F5323"/>
    <w:rsid w:val="00500310"/>
    <w:rsid w:val="00501CDF"/>
    <w:rsid w:val="00504CE3"/>
    <w:rsid w:val="005057D0"/>
    <w:rsid w:val="00506677"/>
    <w:rsid w:val="00515AB9"/>
    <w:rsid w:val="00517211"/>
    <w:rsid w:val="0052390C"/>
    <w:rsid w:val="00531F85"/>
    <w:rsid w:val="0053227B"/>
    <w:rsid w:val="00537A2D"/>
    <w:rsid w:val="00541E51"/>
    <w:rsid w:val="0054316F"/>
    <w:rsid w:val="00545664"/>
    <w:rsid w:val="00547CAF"/>
    <w:rsid w:val="0055107A"/>
    <w:rsid w:val="00553E15"/>
    <w:rsid w:val="00555909"/>
    <w:rsid w:val="00556DEE"/>
    <w:rsid w:val="0056020F"/>
    <w:rsid w:val="00561EFD"/>
    <w:rsid w:val="00561FDA"/>
    <w:rsid w:val="00563863"/>
    <w:rsid w:val="00570D8E"/>
    <w:rsid w:val="005733A0"/>
    <w:rsid w:val="00582083"/>
    <w:rsid w:val="00585106"/>
    <w:rsid w:val="00587505"/>
    <w:rsid w:val="00591324"/>
    <w:rsid w:val="00592A4D"/>
    <w:rsid w:val="00595154"/>
    <w:rsid w:val="00597E37"/>
    <w:rsid w:val="005A1081"/>
    <w:rsid w:val="005A455E"/>
    <w:rsid w:val="005A50F0"/>
    <w:rsid w:val="005A6307"/>
    <w:rsid w:val="005A70B6"/>
    <w:rsid w:val="005B4B72"/>
    <w:rsid w:val="005B4BCC"/>
    <w:rsid w:val="005B7667"/>
    <w:rsid w:val="005B7BCB"/>
    <w:rsid w:val="005C1674"/>
    <w:rsid w:val="005C21E2"/>
    <w:rsid w:val="005C6924"/>
    <w:rsid w:val="005C7853"/>
    <w:rsid w:val="005E4491"/>
    <w:rsid w:val="005E4961"/>
    <w:rsid w:val="005E5A75"/>
    <w:rsid w:val="005E7E0B"/>
    <w:rsid w:val="005F333C"/>
    <w:rsid w:val="005F5312"/>
    <w:rsid w:val="0061007E"/>
    <w:rsid w:val="006102D0"/>
    <w:rsid w:val="0062080E"/>
    <w:rsid w:val="006217F1"/>
    <w:rsid w:val="006217FF"/>
    <w:rsid w:val="00622D92"/>
    <w:rsid w:val="00625E50"/>
    <w:rsid w:val="006275EC"/>
    <w:rsid w:val="006344AA"/>
    <w:rsid w:val="006379EC"/>
    <w:rsid w:val="00645992"/>
    <w:rsid w:val="00645AAD"/>
    <w:rsid w:val="0065074E"/>
    <w:rsid w:val="00657B20"/>
    <w:rsid w:val="006616CE"/>
    <w:rsid w:val="00664391"/>
    <w:rsid w:val="00664DD8"/>
    <w:rsid w:val="00681F17"/>
    <w:rsid w:val="00684E3E"/>
    <w:rsid w:val="00691ABB"/>
    <w:rsid w:val="006940ED"/>
    <w:rsid w:val="00696F3A"/>
    <w:rsid w:val="006A3026"/>
    <w:rsid w:val="006A3414"/>
    <w:rsid w:val="006A7FCF"/>
    <w:rsid w:val="006B1349"/>
    <w:rsid w:val="006B19E0"/>
    <w:rsid w:val="006C2B41"/>
    <w:rsid w:val="006C2FBC"/>
    <w:rsid w:val="006C3B06"/>
    <w:rsid w:val="006C4D36"/>
    <w:rsid w:val="006D01E7"/>
    <w:rsid w:val="006E4A57"/>
    <w:rsid w:val="006E60C8"/>
    <w:rsid w:val="006F36ED"/>
    <w:rsid w:val="006F7BED"/>
    <w:rsid w:val="00703DE6"/>
    <w:rsid w:val="007041A1"/>
    <w:rsid w:val="00714405"/>
    <w:rsid w:val="007164B5"/>
    <w:rsid w:val="007179AE"/>
    <w:rsid w:val="00717C04"/>
    <w:rsid w:val="00723053"/>
    <w:rsid w:val="00726391"/>
    <w:rsid w:val="00727ED1"/>
    <w:rsid w:val="00727FFD"/>
    <w:rsid w:val="00731C28"/>
    <w:rsid w:val="00734E8D"/>
    <w:rsid w:val="00735113"/>
    <w:rsid w:val="00744C32"/>
    <w:rsid w:val="007531CA"/>
    <w:rsid w:val="00753294"/>
    <w:rsid w:val="00754EAC"/>
    <w:rsid w:val="007562C3"/>
    <w:rsid w:val="0076616D"/>
    <w:rsid w:val="007725EF"/>
    <w:rsid w:val="00775F15"/>
    <w:rsid w:val="00777330"/>
    <w:rsid w:val="00785042"/>
    <w:rsid w:val="00786665"/>
    <w:rsid w:val="0079431A"/>
    <w:rsid w:val="00795AF3"/>
    <w:rsid w:val="007975C7"/>
    <w:rsid w:val="007A78ED"/>
    <w:rsid w:val="007B372A"/>
    <w:rsid w:val="007C1FC6"/>
    <w:rsid w:val="007C2DC2"/>
    <w:rsid w:val="007C4217"/>
    <w:rsid w:val="007C483E"/>
    <w:rsid w:val="007C6F43"/>
    <w:rsid w:val="007D6244"/>
    <w:rsid w:val="007E5C59"/>
    <w:rsid w:val="007E6254"/>
    <w:rsid w:val="007F0F7B"/>
    <w:rsid w:val="00804AE9"/>
    <w:rsid w:val="0081007F"/>
    <w:rsid w:val="0082105B"/>
    <w:rsid w:val="00825044"/>
    <w:rsid w:val="008308D9"/>
    <w:rsid w:val="008320B2"/>
    <w:rsid w:val="008340CA"/>
    <w:rsid w:val="00840A94"/>
    <w:rsid w:val="00843C01"/>
    <w:rsid w:val="0084681B"/>
    <w:rsid w:val="00846C40"/>
    <w:rsid w:val="008505D3"/>
    <w:rsid w:val="00851AE6"/>
    <w:rsid w:val="008523B5"/>
    <w:rsid w:val="00857B78"/>
    <w:rsid w:val="00867E97"/>
    <w:rsid w:val="00876995"/>
    <w:rsid w:val="00881678"/>
    <w:rsid w:val="008830A7"/>
    <w:rsid w:val="00884522"/>
    <w:rsid w:val="008911E4"/>
    <w:rsid w:val="0089222E"/>
    <w:rsid w:val="00894455"/>
    <w:rsid w:val="008B24CB"/>
    <w:rsid w:val="008B4B7B"/>
    <w:rsid w:val="008B5E78"/>
    <w:rsid w:val="008B671A"/>
    <w:rsid w:val="008C000B"/>
    <w:rsid w:val="008D1AE3"/>
    <w:rsid w:val="008D46D2"/>
    <w:rsid w:val="008D6CC6"/>
    <w:rsid w:val="008E2879"/>
    <w:rsid w:val="008E297E"/>
    <w:rsid w:val="008E3C74"/>
    <w:rsid w:val="008F26A0"/>
    <w:rsid w:val="008F6001"/>
    <w:rsid w:val="008F61B9"/>
    <w:rsid w:val="008F7A14"/>
    <w:rsid w:val="009038A3"/>
    <w:rsid w:val="009056C6"/>
    <w:rsid w:val="00911C53"/>
    <w:rsid w:val="00915C92"/>
    <w:rsid w:val="0091715E"/>
    <w:rsid w:val="009176AF"/>
    <w:rsid w:val="00926AB0"/>
    <w:rsid w:val="0093031C"/>
    <w:rsid w:val="0093041B"/>
    <w:rsid w:val="00934D62"/>
    <w:rsid w:val="0093556F"/>
    <w:rsid w:val="0093751F"/>
    <w:rsid w:val="00941CC9"/>
    <w:rsid w:val="00945E37"/>
    <w:rsid w:val="00951A1C"/>
    <w:rsid w:val="009629A3"/>
    <w:rsid w:val="00963CF0"/>
    <w:rsid w:val="009646CC"/>
    <w:rsid w:val="00964C47"/>
    <w:rsid w:val="00966F7F"/>
    <w:rsid w:val="00970989"/>
    <w:rsid w:val="00972B4A"/>
    <w:rsid w:val="00974D0A"/>
    <w:rsid w:val="00977B00"/>
    <w:rsid w:val="009833A7"/>
    <w:rsid w:val="00987043"/>
    <w:rsid w:val="00992971"/>
    <w:rsid w:val="00994610"/>
    <w:rsid w:val="0099599B"/>
    <w:rsid w:val="00997786"/>
    <w:rsid w:val="009A63B1"/>
    <w:rsid w:val="009B0B43"/>
    <w:rsid w:val="009B1D9E"/>
    <w:rsid w:val="009B2972"/>
    <w:rsid w:val="009B41E4"/>
    <w:rsid w:val="009B62A4"/>
    <w:rsid w:val="009B6457"/>
    <w:rsid w:val="009C1CF5"/>
    <w:rsid w:val="009C1D45"/>
    <w:rsid w:val="009C3D8B"/>
    <w:rsid w:val="009C6BE0"/>
    <w:rsid w:val="009D417A"/>
    <w:rsid w:val="009D4311"/>
    <w:rsid w:val="009D69D7"/>
    <w:rsid w:val="009F01AC"/>
    <w:rsid w:val="00A02C51"/>
    <w:rsid w:val="00A03678"/>
    <w:rsid w:val="00A05CE5"/>
    <w:rsid w:val="00A074B5"/>
    <w:rsid w:val="00A115E7"/>
    <w:rsid w:val="00A11F7B"/>
    <w:rsid w:val="00A124E5"/>
    <w:rsid w:val="00A13ABB"/>
    <w:rsid w:val="00A150CF"/>
    <w:rsid w:val="00A17038"/>
    <w:rsid w:val="00A22A98"/>
    <w:rsid w:val="00A24640"/>
    <w:rsid w:val="00A33A0B"/>
    <w:rsid w:val="00A34D35"/>
    <w:rsid w:val="00A35672"/>
    <w:rsid w:val="00A3642C"/>
    <w:rsid w:val="00A44C28"/>
    <w:rsid w:val="00A50384"/>
    <w:rsid w:val="00A543F5"/>
    <w:rsid w:val="00A555A2"/>
    <w:rsid w:val="00A55B96"/>
    <w:rsid w:val="00A57EE4"/>
    <w:rsid w:val="00A639D5"/>
    <w:rsid w:val="00A650F0"/>
    <w:rsid w:val="00A80716"/>
    <w:rsid w:val="00A82221"/>
    <w:rsid w:val="00A86A04"/>
    <w:rsid w:val="00A94C59"/>
    <w:rsid w:val="00AA3012"/>
    <w:rsid w:val="00AA4476"/>
    <w:rsid w:val="00AA5953"/>
    <w:rsid w:val="00AB37C2"/>
    <w:rsid w:val="00AB407F"/>
    <w:rsid w:val="00AB5C84"/>
    <w:rsid w:val="00AC2A67"/>
    <w:rsid w:val="00AC2BD9"/>
    <w:rsid w:val="00AC3B33"/>
    <w:rsid w:val="00AC425B"/>
    <w:rsid w:val="00AC4932"/>
    <w:rsid w:val="00AD28DB"/>
    <w:rsid w:val="00AD678A"/>
    <w:rsid w:val="00AE119F"/>
    <w:rsid w:val="00AE63E2"/>
    <w:rsid w:val="00AE6F03"/>
    <w:rsid w:val="00AF4578"/>
    <w:rsid w:val="00AF5126"/>
    <w:rsid w:val="00B03509"/>
    <w:rsid w:val="00B11E18"/>
    <w:rsid w:val="00B2024E"/>
    <w:rsid w:val="00B21E90"/>
    <w:rsid w:val="00B2411C"/>
    <w:rsid w:val="00B243B8"/>
    <w:rsid w:val="00B3154F"/>
    <w:rsid w:val="00B31B83"/>
    <w:rsid w:val="00B33B90"/>
    <w:rsid w:val="00B340AC"/>
    <w:rsid w:val="00B35F69"/>
    <w:rsid w:val="00B36B14"/>
    <w:rsid w:val="00B424C0"/>
    <w:rsid w:val="00B436AA"/>
    <w:rsid w:val="00B43F15"/>
    <w:rsid w:val="00B44B08"/>
    <w:rsid w:val="00B45C0B"/>
    <w:rsid w:val="00B6085A"/>
    <w:rsid w:val="00B61C5E"/>
    <w:rsid w:val="00B61FA2"/>
    <w:rsid w:val="00B6445B"/>
    <w:rsid w:val="00B6641D"/>
    <w:rsid w:val="00B704A9"/>
    <w:rsid w:val="00B71A32"/>
    <w:rsid w:val="00B71FCF"/>
    <w:rsid w:val="00B72952"/>
    <w:rsid w:val="00B73310"/>
    <w:rsid w:val="00B755AA"/>
    <w:rsid w:val="00B76184"/>
    <w:rsid w:val="00B77CD3"/>
    <w:rsid w:val="00B77E4D"/>
    <w:rsid w:val="00B811D0"/>
    <w:rsid w:val="00B84D57"/>
    <w:rsid w:val="00B853E1"/>
    <w:rsid w:val="00B867AC"/>
    <w:rsid w:val="00B87669"/>
    <w:rsid w:val="00B957CD"/>
    <w:rsid w:val="00BA3DEF"/>
    <w:rsid w:val="00BA3F3C"/>
    <w:rsid w:val="00BB3D78"/>
    <w:rsid w:val="00BB4133"/>
    <w:rsid w:val="00BC17D5"/>
    <w:rsid w:val="00BC2F57"/>
    <w:rsid w:val="00BC415D"/>
    <w:rsid w:val="00BD54CE"/>
    <w:rsid w:val="00BE58A8"/>
    <w:rsid w:val="00BF0FCA"/>
    <w:rsid w:val="00BF1349"/>
    <w:rsid w:val="00BF37EE"/>
    <w:rsid w:val="00C0315D"/>
    <w:rsid w:val="00C13EAA"/>
    <w:rsid w:val="00C17879"/>
    <w:rsid w:val="00C200B5"/>
    <w:rsid w:val="00C21196"/>
    <w:rsid w:val="00C22405"/>
    <w:rsid w:val="00C24329"/>
    <w:rsid w:val="00C279A1"/>
    <w:rsid w:val="00C30241"/>
    <w:rsid w:val="00C323AE"/>
    <w:rsid w:val="00C35E11"/>
    <w:rsid w:val="00C436AD"/>
    <w:rsid w:val="00C43E4D"/>
    <w:rsid w:val="00C459AB"/>
    <w:rsid w:val="00C46FC8"/>
    <w:rsid w:val="00C5410F"/>
    <w:rsid w:val="00C60868"/>
    <w:rsid w:val="00C625D7"/>
    <w:rsid w:val="00C63345"/>
    <w:rsid w:val="00C63AB6"/>
    <w:rsid w:val="00C65807"/>
    <w:rsid w:val="00C727B5"/>
    <w:rsid w:val="00C741EE"/>
    <w:rsid w:val="00C75BE4"/>
    <w:rsid w:val="00C77EEB"/>
    <w:rsid w:val="00C81D23"/>
    <w:rsid w:val="00C82AD7"/>
    <w:rsid w:val="00C91E46"/>
    <w:rsid w:val="00CA062B"/>
    <w:rsid w:val="00CA1B82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3DF3"/>
    <w:rsid w:val="00CE7259"/>
    <w:rsid w:val="00CF155A"/>
    <w:rsid w:val="00D0057D"/>
    <w:rsid w:val="00D05BE8"/>
    <w:rsid w:val="00D07CF8"/>
    <w:rsid w:val="00D13D02"/>
    <w:rsid w:val="00D1686B"/>
    <w:rsid w:val="00D25651"/>
    <w:rsid w:val="00D27B8D"/>
    <w:rsid w:val="00D32025"/>
    <w:rsid w:val="00D41467"/>
    <w:rsid w:val="00D42937"/>
    <w:rsid w:val="00D42DEF"/>
    <w:rsid w:val="00D43387"/>
    <w:rsid w:val="00D4513F"/>
    <w:rsid w:val="00D4555E"/>
    <w:rsid w:val="00D46C60"/>
    <w:rsid w:val="00D51B2E"/>
    <w:rsid w:val="00D57592"/>
    <w:rsid w:val="00D645AA"/>
    <w:rsid w:val="00D8201F"/>
    <w:rsid w:val="00D82D50"/>
    <w:rsid w:val="00D83399"/>
    <w:rsid w:val="00D92DEB"/>
    <w:rsid w:val="00D95EE4"/>
    <w:rsid w:val="00DA21F9"/>
    <w:rsid w:val="00DA35A1"/>
    <w:rsid w:val="00DB0025"/>
    <w:rsid w:val="00DB050C"/>
    <w:rsid w:val="00DB0DDD"/>
    <w:rsid w:val="00DB3094"/>
    <w:rsid w:val="00DB7674"/>
    <w:rsid w:val="00DC2B7C"/>
    <w:rsid w:val="00DC6B03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45432"/>
    <w:rsid w:val="00E50EE8"/>
    <w:rsid w:val="00E52311"/>
    <w:rsid w:val="00E52C83"/>
    <w:rsid w:val="00E52D43"/>
    <w:rsid w:val="00E5458F"/>
    <w:rsid w:val="00E606B7"/>
    <w:rsid w:val="00E640E1"/>
    <w:rsid w:val="00E662E6"/>
    <w:rsid w:val="00E6773D"/>
    <w:rsid w:val="00E67A85"/>
    <w:rsid w:val="00E72B9E"/>
    <w:rsid w:val="00E746CF"/>
    <w:rsid w:val="00E77B35"/>
    <w:rsid w:val="00E818D2"/>
    <w:rsid w:val="00E858CD"/>
    <w:rsid w:val="00E8711F"/>
    <w:rsid w:val="00E91374"/>
    <w:rsid w:val="00E92C84"/>
    <w:rsid w:val="00E972BB"/>
    <w:rsid w:val="00E97B48"/>
    <w:rsid w:val="00EA03A6"/>
    <w:rsid w:val="00EA202C"/>
    <w:rsid w:val="00EA6F86"/>
    <w:rsid w:val="00EB29C1"/>
    <w:rsid w:val="00EB4176"/>
    <w:rsid w:val="00EB4AA0"/>
    <w:rsid w:val="00ED30E9"/>
    <w:rsid w:val="00ED6350"/>
    <w:rsid w:val="00ED675C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4592"/>
    <w:rsid w:val="00F05868"/>
    <w:rsid w:val="00F07315"/>
    <w:rsid w:val="00F116D8"/>
    <w:rsid w:val="00F147EC"/>
    <w:rsid w:val="00F152EC"/>
    <w:rsid w:val="00F16C00"/>
    <w:rsid w:val="00F17AE4"/>
    <w:rsid w:val="00F2466D"/>
    <w:rsid w:val="00F4310C"/>
    <w:rsid w:val="00F432BE"/>
    <w:rsid w:val="00F432BF"/>
    <w:rsid w:val="00F46A7D"/>
    <w:rsid w:val="00F6053E"/>
    <w:rsid w:val="00F61E31"/>
    <w:rsid w:val="00F6376E"/>
    <w:rsid w:val="00F63D97"/>
    <w:rsid w:val="00F70232"/>
    <w:rsid w:val="00F72115"/>
    <w:rsid w:val="00F76601"/>
    <w:rsid w:val="00F76EED"/>
    <w:rsid w:val="00F778FE"/>
    <w:rsid w:val="00F82126"/>
    <w:rsid w:val="00F8448E"/>
    <w:rsid w:val="00F860D9"/>
    <w:rsid w:val="00F93048"/>
    <w:rsid w:val="00F93374"/>
    <w:rsid w:val="00FA243F"/>
    <w:rsid w:val="00FA343B"/>
    <w:rsid w:val="00FA3743"/>
    <w:rsid w:val="00FA6687"/>
    <w:rsid w:val="00FB03E6"/>
    <w:rsid w:val="00FB0CA2"/>
    <w:rsid w:val="00FB1599"/>
    <w:rsid w:val="00FB53D9"/>
    <w:rsid w:val="00FC0E81"/>
    <w:rsid w:val="00FD7714"/>
    <w:rsid w:val="00FE12C2"/>
    <w:rsid w:val="00FE1CC7"/>
    <w:rsid w:val="00FE1F91"/>
    <w:rsid w:val="00FE4A7C"/>
    <w:rsid w:val="00FF2BEA"/>
    <w:rsid w:val="00FF4B38"/>
    <w:rsid w:val="00FF776D"/>
    <w:rsid w:val="0566B5A6"/>
    <w:rsid w:val="064DD6F2"/>
    <w:rsid w:val="0B6D69D2"/>
    <w:rsid w:val="0BDF11E1"/>
    <w:rsid w:val="0DFA6B4F"/>
    <w:rsid w:val="109D85CC"/>
    <w:rsid w:val="1113E29F"/>
    <w:rsid w:val="115AD47F"/>
    <w:rsid w:val="126DB4FA"/>
    <w:rsid w:val="12895514"/>
    <w:rsid w:val="1517AF0C"/>
    <w:rsid w:val="16FD5C61"/>
    <w:rsid w:val="17F19B7F"/>
    <w:rsid w:val="19417648"/>
    <w:rsid w:val="1AE0729C"/>
    <w:rsid w:val="1DEC0259"/>
    <w:rsid w:val="1E47BFBF"/>
    <w:rsid w:val="23291C88"/>
    <w:rsid w:val="284E88BA"/>
    <w:rsid w:val="29064CAC"/>
    <w:rsid w:val="3238AEBA"/>
    <w:rsid w:val="334AC1D6"/>
    <w:rsid w:val="385E5633"/>
    <w:rsid w:val="3D81C415"/>
    <w:rsid w:val="3FADEFA4"/>
    <w:rsid w:val="421C16BD"/>
    <w:rsid w:val="42BC96C3"/>
    <w:rsid w:val="4443980B"/>
    <w:rsid w:val="462C4A71"/>
    <w:rsid w:val="4AFCB748"/>
    <w:rsid w:val="4C0D1A09"/>
    <w:rsid w:val="4C5F2BBF"/>
    <w:rsid w:val="4E13D56D"/>
    <w:rsid w:val="5066FDB8"/>
    <w:rsid w:val="538E412F"/>
    <w:rsid w:val="53A3E1C2"/>
    <w:rsid w:val="549B2531"/>
    <w:rsid w:val="573622C5"/>
    <w:rsid w:val="57E50D9F"/>
    <w:rsid w:val="58FFAE36"/>
    <w:rsid w:val="59E8A317"/>
    <w:rsid w:val="5A447F87"/>
    <w:rsid w:val="5AE03C5B"/>
    <w:rsid w:val="5B7879F0"/>
    <w:rsid w:val="5C1BC855"/>
    <w:rsid w:val="5D0066E2"/>
    <w:rsid w:val="616410B5"/>
    <w:rsid w:val="62C8014A"/>
    <w:rsid w:val="68AB2C93"/>
    <w:rsid w:val="6BF19B61"/>
    <w:rsid w:val="6E300D27"/>
    <w:rsid w:val="702AFB13"/>
    <w:rsid w:val="71AD406E"/>
    <w:rsid w:val="74190F8E"/>
    <w:rsid w:val="784C83BA"/>
    <w:rsid w:val="79B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2321E7"/>
    <w:rPr>
      <w:rFonts w:ascii="Corbel" w:hAnsi="Corbel" w:eastAsiaTheme="majorEastAsia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E1E8A"/>
    <w:rPr>
      <w:rFonts w:ascii="Corbel" w:hAnsi="Corbel" w:eastAsiaTheme="majorEastAsia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styleId="TextFieldStyle" w:customStyle="1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styleId="DateFieldStyle" w:customStyle="1">
    <w:name w:val="Date Field Style"/>
    <w:basedOn w:val="TextFieldStyle"/>
    <w:qFormat/>
    <w:rsid w:val="00DE1E8A"/>
    <w:pPr>
      <w:jc w:val="right"/>
    </w:pPr>
  </w:style>
  <w:style w:type="paragraph" w:styleId="NumberFieldStyle" w:customStyle="1">
    <w:name w:val="Number Field Style"/>
    <w:basedOn w:val="TextFieldStyle"/>
    <w:qFormat/>
    <w:rsid w:val="00DE1E8A"/>
    <w:pPr>
      <w:jc w:val="right"/>
    </w:pPr>
  </w:style>
  <w:style w:type="paragraph" w:styleId="CurrencyFieldStyle" w:customStyle="1">
    <w:name w:val="Currency Field Style"/>
    <w:basedOn w:val="TextFieldStyle"/>
    <w:qFormat/>
    <w:rsid w:val="00DE1E8A"/>
    <w:pPr>
      <w:jc w:val="right"/>
    </w:pPr>
  </w:style>
  <w:style w:type="paragraph" w:styleId="TableHeadingLabelStyle" w:customStyle="1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styleId="LabelStyle" w:customStyle="1">
    <w:name w:val="Label Style"/>
    <w:basedOn w:val="Subtitle"/>
    <w:qFormat/>
    <w:rsid w:val="00006B5E"/>
    <w:pPr>
      <w:spacing w:after="0" w:line="240" w:lineRule="auto"/>
    </w:pPr>
  </w:style>
  <w:style w:type="paragraph" w:styleId="Heading" w:customStyle="1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styleId="TextFieldStyleChar" w:customStyle="1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styleId="DocumentTitle" w:customStyle="1">
    <w:name w:val="Document Title"/>
    <w:basedOn w:val="Heading"/>
    <w:next w:val="Heading"/>
    <w:qFormat/>
    <w:rsid w:val="004B0551"/>
  </w:style>
  <w:style w:type="character" w:styleId="normaltextrun" w:customStyle="1">
    <w:name w:val="normaltextrun"/>
    <w:basedOn w:val="DefaultParagraphFont"/>
    <w:rsid w:val="00184B99"/>
  </w:style>
  <w:style w:type="character" w:styleId="eop" w:customStyle="1">
    <w:name w:val="eop"/>
    <w:basedOn w:val="DefaultParagraphFont"/>
    <w:rsid w:val="00184B99"/>
  </w:style>
  <w:style w:type="paragraph" w:styleId="Header">
    <w:uiPriority w:val="99"/>
    <w:name w:val="header"/>
    <w:basedOn w:val="Normal"/>
    <w:unhideWhenUsed/>
    <w:rsid w:val="3FADEFA4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3FADEFA4"/>
    <w:pPr>
      <w:tabs>
        <w:tab w:val="center" w:leader="none" w:pos="4680"/>
        <w:tab w:val="right" w:leader="none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.xml" Id="R5d716d59b68b47a0" /><Relationship Type="http://schemas.openxmlformats.org/officeDocument/2006/relationships/footer" Target="footer.xml" Id="Rebcb73152de34d9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3" ma:contentTypeDescription="Create a new document." ma:contentTypeScope="" ma:versionID="90bb97ed5578e8bc795aec1e4223b1ba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7af65a803b4b52b66e500a45ca86a48f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Props1.xml><?xml version="1.0" encoding="utf-8"?>
<ds:datastoreItem xmlns:ds="http://schemas.openxmlformats.org/officeDocument/2006/customXml" ds:itemID="{8127B974-CFC9-4B62-9DFE-E043149E3996}"/>
</file>

<file path=customXml/itemProps2.xml><?xml version="1.0" encoding="utf-8"?>
<ds:datastoreItem xmlns:ds="http://schemas.openxmlformats.org/officeDocument/2006/customXml" ds:itemID="{8D3A810F-2A33-4F32-9449-20B5EBF98DEB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3.xml><?xml version="1.0" encoding="utf-8"?>
<ds:datastoreItem xmlns:ds="http://schemas.openxmlformats.org/officeDocument/2006/customXml" ds:itemID="{5D1BE102-616C-4715-830F-CBA2C8249B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4AC1AE7-712F-4DE1-91BB-ED47C4D989D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chel Burnett</dc:creator>
  <lastModifiedBy>Courtney Radey</lastModifiedBy>
  <revision>67</revision>
  <lastPrinted>2014-03-26T07:25:00.0000000Z</lastPrinted>
  <dcterms:created xsi:type="dcterms:W3CDTF">2025-08-28T12:05:00.0000000Z</dcterms:created>
  <dcterms:modified xsi:type="dcterms:W3CDTF">2026-02-26T14:12:16.17779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  <property fmtid="{D5CDD505-2E9C-101B-9397-08002B2CF9AE}" pid="4" name="Order">
    <vt:r8>51714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